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EA116" w14:textId="77777777" w:rsidR="00CC399E" w:rsidRDefault="00CC399E" w:rsidP="00CC399E">
      <w:pPr>
        <w:spacing w:after="0"/>
        <w:jc w:val="center"/>
        <w:rPr>
          <w:b/>
        </w:rPr>
      </w:pPr>
      <w:r>
        <w:rPr>
          <w:b/>
        </w:rPr>
        <w:t xml:space="preserve">Course Descriptions and </w:t>
      </w:r>
      <w:bookmarkStart w:id="0" w:name="_Hlk6432590"/>
      <w:r>
        <w:rPr>
          <w:b/>
        </w:rPr>
        <w:t>Prescribed Sequence of Courses</w:t>
      </w:r>
      <w:bookmarkEnd w:id="0"/>
    </w:p>
    <w:p w14:paraId="188689A8" w14:textId="77777777" w:rsidR="00CC399E" w:rsidRDefault="00CC399E" w:rsidP="00CC399E">
      <w:pPr>
        <w:spacing w:after="0"/>
        <w:jc w:val="center"/>
        <w:rPr>
          <w:b/>
        </w:rPr>
      </w:pPr>
    </w:p>
    <w:p w14:paraId="7C5BC280" w14:textId="77777777" w:rsidR="00CC399E" w:rsidRDefault="00CC399E" w:rsidP="00CC399E">
      <w:pPr>
        <w:spacing w:after="0"/>
        <w:jc w:val="center"/>
        <w:rPr>
          <w:b/>
        </w:rPr>
      </w:pPr>
      <w:r>
        <w:rPr>
          <w:b/>
        </w:rPr>
        <w:t xml:space="preserve">Entry-Level OT </w:t>
      </w:r>
      <w:r w:rsidRPr="00A045E3">
        <w:rPr>
          <w:b/>
        </w:rPr>
        <w:t xml:space="preserve">Doctoral Program </w:t>
      </w:r>
      <w:r>
        <w:rPr>
          <w:b/>
        </w:rPr>
        <w:t>(OTD)</w:t>
      </w:r>
    </w:p>
    <w:p w14:paraId="6741ABD9" w14:textId="77777777" w:rsidR="00CC399E" w:rsidRPr="00D778A8" w:rsidRDefault="00CC399E" w:rsidP="00CC399E">
      <w:pPr>
        <w:spacing w:after="0"/>
        <w:jc w:val="center"/>
        <w:rPr>
          <w:b/>
        </w:rPr>
      </w:pPr>
      <w:r w:rsidRPr="00D778A8">
        <w:rPr>
          <w:b/>
        </w:rPr>
        <w:t>OTD Course Titles &amp; Descriptions</w:t>
      </w:r>
    </w:p>
    <w:p w14:paraId="5D6A8DB4" w14:textId="77777777" w:rsidR="00CC399E" w:rsidRDefault="00CC399E" w:rsidP="00CC399E">
      <w:pPr>
        <w:spacing w:after="0"/>
      </w:pPr>
    </w:p>
    <w:p w14:paraId="5BCB257B" w14:textId="77777777" w:rsidR="00CC399E" w:rsidRDefault="00CC399E" w:rsidP="00CC399E">
      <w:pPr>
        <w:spacing w:after="0"/>
        <w:rPr>
          <w:b/>
        </w:rPr>
      </w:pPr>
      <w:r w:rsidRPr="003C505C">
        <w:rPr>
          <w:b/>
        </w:rPr>
        <w:t>Prefix Number</w:t>
      </w:r>
      <w:r w:rsidRPr="003C505C">
        <w:rPr>
          <w:b/>
        </w:rPr>
        <w:tab/>
      </w:r>
      <w:r w:rsidRPr="003C505C">
        <w:rPr>
          <w:b/>
        </w:rPr>
        <w:tab/>
      </w:r>
      <w:r w:rsidRPr="003C505C">
        <w:rPr>
          <w:b/>
        </w:rPr>
        <w:tab/>
      </w:r>
      <w:r w:rsidRPr="003C505C">
        <w:rPr>
          <w:b/>
        </w:rPr>
        <w:tab/>
      </w:r>
      <w:r w:rsidRPr="003C505C">
        <w:rPr>
          <w:b/>
        </w:rPr>
        <w:tab/>
        <w:t>Title</w:t>
      </w:r>
      <w:r w:rsidRPr="003C505C">
        <w:rPr>
          <w:b/>
        </w:rPr>
        <w:tab/>
      </w:r>
      <w:r w:rsidRPr="003C505C">
        <w:rPr>
          <w:b/>
        </w:rPr>
        <w:tab/>
      </w:r>
      <w:r w:rsidRPr="003C505C">
        <w:rPr>
          <w:b/>
        </w:rPr>
        <w:tab/>
      </w:r>
      <w:r w:rsidRPr="003C505C">
        <w:rPr>
          <w:b/>
        </w:rPr>
        <w:tab/>
      </w:r>
      <w:r w:rsidRPr="003C505C">
        <w:rPr>
          <w:b/>
        </w:rPr>
        <w:tab/>
        <w:t>Credit Hours</w:t>
      </w:r>
    </w:p>
    <w:p w14:paraId="1B69B986" w14:textId="77777777" w:rsidR="00CC399E" w:rsidRPr="003C505C" w:rsidRDefault="00CC399E" w:rsidP="00CC399E">
      <w:pPr>
        <w:spacing w:after="0"/>
        <w:rPr>
          <w:b/>
        </w:rPr>
      </w:pPr>
    </w:p>
    <w:p w14:paraId="41FF1B5A" w14:textId="6F58A206" w:rsidR="00CC399E" w:rsidRPr="00C87678" w:rsidRDefault="00CC399E" w:rsidP="00CC399E">
      <w:pPr>
        <w:spacing w:after="0"/>
        <w:rPr>
          <w:b/>
        </w:rPr>
      </w:pPr>
      <w:r w:rsidRPr="00C87678">
        <w:rPr>
          <w:b/>
        </w:rPr>
        <w:t>OTD</w:t>
      </w:r>
      <w:r>
        <w:rPr>
          <w:b/>
        </w:rPr>
        <w:t>E 8</w:t>
      </w:r>
      <w:r w:rsidR="00BF2AD4">
        <w:rPr>
          <w:b/>
        </w:rPr>
        <w:t>3</w:t>
      </w:r>
      <w:r>
        <w:rPr>
          <w:b/>
        </w:rPr>
        <w:t>01</w:t>
      </w:r>
      <w:r w:rsidRPr="00C87678">
        <w:rPr>
          <w:b/>
        </w:rPr>
        <w:tab/>
      </w:r>
      <w:r w:rsidRPr="00C87678">
        <w:rPr>
          <w:b/>
        </w:rPr>
        <w:tab/>
      </w:r>
      <w:r w:rsidRPr="00C87678">
        <w:rPr>
          <w:b/>
        </w:rPr>
        <w:tab/>
        <w:t>Foundation of Human Occupation &amp; OT</w:t>
      </w:r>
      <w:r w:rsidRPr="00C87678">
        <w:rPr>
          <w:b/>
        </w:rPr>
        <w:tab/>
      </w:r>
      <w:r w:rsidRPr="00C87678">
        <w:rPr>
          <w:b/>
        </w:rPr>
        <w:tab/>
      </w:r>
      <w:r>
        <w:rPr>
          <w:b/>
        </w:rPr>
        <w:tab/>
      </w:r>
      <w:r w:rsidRPr="00C87678">
        <w:rPr>
          <w:b/>
        </w:rPr>
        <w:t>[</w:t>
      </w:r>
      <w:r w:rsidR="00BF2AD4">
        <w:rPr>
          <w:b/>
        </w:rPr>
        <w:t>2</w:t>
      </w:r>
      <w:r w:rsidRPr="00C87678">
        <w:rPr>
          <w:b/>
        </w:rPr>
        <w:t>-</w:t>
      </w:r>
      <w:r w:rsidR="00BF2AD4">
        <w:rPr>
          <w:b/>
        </w:rPr>
        <w:t>3</w:t>
      </w:r>
      <w:r w:rsidRPr="00C87678">
        <w:rPr>
          <w:b/>
        </w:rPr>
        <w:t>]</w:t>
      </w:r>
    </w:p>
    <w:p w14:paraId="72C92515" w14:textId="77777777" w:rsidR="00CC399E" w:rsidRDefault="00CC399E" w:rsidP="00CC399E">
      <w:pPr>
        <w:spacing w:after="0"/>
      </w:pPr>
      <w:r w:rsidRPr="001C6F85">
        <w:t>Study of the history</w:t>
      </w:r>
      <w:r>
        <w:t>, relationship,</w:t>
      </w:r>
      <w:r w:rsidRPr="001C6F85">
        <w:t xml:space="preserve"> and social context of the development of </w:t>
      </w:r>
      <w:r>
        <w:t xml:space="preserve">human occupation and </w:t>
      </w:r>
      <w:r w:rsidRPr="001C6F85">
        <w:t>occupational therapy</w:t>
      </w:r>
      <w:r>
        <w:t xml:space="preserve">.  This will include </w:t>
      </w:r>
      <w:r w:rsidRPr="001C6F85">
        <w:t xml:space="preserve">philosophy, theoretical concepts, clinical methods, and techniques that support the practice of occupational therapy. This course </w:t>
      </w:r>
      <w:r>
        <w:t xml:space="preserve">will </w:t>
      </w:r>
      <w:r w:rsidRPr="001C6F85">
        <w:t xml:space="preserve">emphasize the origins, beliefs, and values of </w:t>
      </w:r>
      <w:r>
        <w:t xml:space="preserve">occupation and </w:t>
      </w:r>
      <w:r w:rsidRPr="001C6F85">
        <w:t xml:space="preserve">occupational therapy across the </w:t>
      </w:r>
      <w:r>
        <w:t>lifespan</w:t>
      </w:r>
      <w:r w:rsidRPr="001C6F85">
        <w:t xml:space="preserve">, sociopolitical factors, and health systems. </w:t>
      </w:r>
      <w:r w:rsidRPr="00C87678">
        <w:rPr>
          <w:b/>
        </w:rPr>
        <w:t>Prerequisite</w:t>
      </w:r>
      <w:r w:rsidRPr="001C6F85">
        <w:t>: Acceptance into the OTD Program.</w:t>
      </w:r>
    </w:p>
    <w:p w14:paraId="29A08B38" w14:textId="77777777" w:rsidR="00CC399E" w:rsidRDefault="00CC399E" w:rsidP="00CC399E">
      <w:pPr>
        <w:spacing w:after="0"/>
      </w:pPr>
    </w:p>
    <w:p w14:paraId="0F09AF19" w14:textId="01EE817A" w:rsidR="00CC399E" w:rsidRPr="008311AD" w:rsidRDefault="00CC399E" w:rsidP="00CC399E">
      <w:pPr>
        <w:spacing w:after="0"/>
        <w:rPr>
          <w:b/>
        </w:rPr>
      </w:pPr>
      <w:bookmarkStart w:id="1" w:name="_Hlk31032072"/>
      <w:r w:rsidRPr="008311AD">
        <w:rPr>
          <w:b/>
        </w:rPr>
        <w:t>OTD</w:t>
      </w:r>
      <w:r>
        <w:rPr>
          <w:b/>
        </w:rPr>
        <w:t>E 8</w:t>
      </w:r>
      <w:r w:rsidR="00BF2AD4">
        <w:rPr>
          <w:b/>
        </w:rPr>
        <w:t>3</w:t>
      </w:r>
      <w:r>
        <w:rPr>
          <w:b/>
        </w:rPr>
        <w:t>0</w:t>
      </w:r>
      <w:r w:rsidR="00BF2AD4">
        <w:rPr>
          <w:b/>
        </w:rPr>
        <w:t>6</w:t>
      </w:r>
      <w:r w:rsidRPr="008311AD">
        <w:rPr>
          <w:b/>
        </w:rPr>
        <w:tab/>
      </w:r>
      <w:r w:rsidRPr="008311AD">
        <w:rPr>
          <w:b/>
        </w:rPr>
        <w:tab/>
      </w:r>
      <w:r w:rsidRPr="008311AD">
        <w:rPr>
          <w:b/>
        </w:rPr>
        <w:tab/>
        <w:t xml:space="preserve">Occupation Analysis &amp; Clinical Reasoning </w:t>
      </w:r>
      <w:r w:rsidRPr="008311AD">
        <w:rPr>
          <w:b/>
        </w:rPr>
        <w:tab/>
      </w:r>
      <w:r w:rsidRPr="008311AD">
        <w:rPr>
          <w:b/>
        </w:rPr>
        <w:tab/>
      </w:r>
      <w:r>
        <w:rPr>
          <w:b/>
        </w:rPr>
        <w:tab/>
      </w:r>
      <w:r w:rsidRPr="008311AD">
        <w:rPr>
          <w:b/>
        </w:rPr>
        <w:t>[2-6]</w:t>
      </w:r>
    </w:p>
    <w:p w14:paraId="018F1E10" w14:textId="77777777" w:rsidR="00CC399E" w:rsidRDefault="00CC399E" w:rsidP="00CC399E">
      <w:pPr>
        <w:spacing w:after="0"/>
      </w:pPr>
      <w:r w:rsidRPr="0027626E">
        <w:t xml:space="preserve">Students develop </w:t>
      </w:r>
      <w:r>
        <w:t xml:space="preserve">a </w:t>
      </w:r>
      <w:r w:rsidRPr="0027626E">
        <w:t xml:space="preserve">foundational understanding </w:t>
      </w:r>
      <w:r>
        <w:t>of t</w:t>
      </w:r>
      <w:r w:rsidRPr="00A40736">
        <w:t>he concepts of occupation</w:t>
      </w:r>
      <w:r>
        <w:t xml:space="preserve"> analysis, </w:t>
      </w:r>
      <w:r w:rsidRPr="0027626E">
        <w:t>OT process, types of professional reasoning, and contexts where occupational therapy occurs</w:t>
      </w:r>
      <w:r>
        <w:t xml:space="preserve">. Development of observational skills, problem-solving approaches, the teaching-learning process, therapeutic use of self, and activity analysis.  Laboratory will provide experience in and analysis of selected tasks of work, self, care, and play/leisure.  </w:t>
      </w:r>
      <w:bookmarkEnd w:id="1"/>
      <w:r w:rsidRPr="00C87678">
        <w:rPr>
          <w:b/>
        </w:rPr>
        <w:t>Prerequisite</w:t>
      </w:r>
      <w:r w:rsidRPr="001C6F85">
        <w:t>: Acceptance into the OTD Program</w:t>
      </w:r>
      <w:r>
        <w:t>.</w:t>
      </w:r>
    </w:p>
    <w:p w14:paraId="6A810654" w14:textId="77777777" w:rsidR="00CC399E" w:rsidRDefault="00CC399E" w:rsidP="00CC399E">
      <w:pPr>
        <w:spacing w:after="0"/>
      </w:pPr>
      <w:r w:rsidRPr="00D778A8">
        <w:t xml:space="preserve"> </w:t>
      </w:r>
      <w:r>
        <w:tab/>
      </w:r>
    </w:p>
    <w:p w14:paraId="72DCBF65" w14:textId="77777777" w:rsidR="00CC399E" w:rsidRPr="0027626E" w:rsidRDefault="00CC399E" w:rsidP="00CC399E">
      <w:pPr>
        <w:spacing w:after="0"/>
        <w:rPr>
          <w:b/>
        </w:rPr>
      </w:pPr>
      <w:r w:rsidRPr="0027626E">
        <w:rPr>
          <w:b/>
        </w:rPr>
        <w:t>OTD</w:t>
      </w:r>
      <w:r>
        <w:rPr>
          <w:b/>
        </w:rPr>
        <w:t>E 8201</w:t>
      </w:r>
      <w:r w:rsidRPr="0027626E">
        <w:rPr>
          <w:b/>
        </w:rPr>
        <w:tab/>
      </w:r>
      <w:r w:rsidRPr="0027626E">
        <w:rPr>
          <w:b/>
        </w:rPr>
        <w:tab/>
      </w:r>
      <w:r w:rsidRPr="0027626E">
        <w:rPr>
          <w:b/>
        </w:rPr>
        <w:tab/>
        <w:t>Human Conditions</w:t>
      </w:r>
      <w:r w:rsidRPr="0027626E">
        <w:rPr>
          <w:b/>
        </w:rPr>
        <w:tab/>
      </w:r>
      <w:r w:rsidRPr="0027626E">
        <w:rPr>
          <w:b/>
        </w:rPr>
        <w:tab/>
      </w:r>
      <w:r w:rsidRPr="0027626E">
        <w:rPr>
          <w:b/>
        </w:rPr>
        <w:tab/>
      </w:r>
      <w:r w:rsidRPr="0027626E">
        <w:rPr>
          <w:b/>
        </w:rPr>
        <w:tab/>
      </w:r>
      <w:r w:rsidRPr="0027626E">
        <w:rPr>
          <w:b/>
        </w:rPr>
        <w:tab/>
      </w:r>
      <w:r>
        <w:rPr>
          <w:b/>
        </w:rPr>
        <w:tab/>
      </w:r>
      <w:r w:rsidRPr="0027626E">
        <w:rPr>
          <w:b/>
        </w:rPr>
        <w:t>[2-0]</w:t>
      </w:r>
    </w:p>
    <w:p w14:paraId="19A78D2A" w14:textId="77777777" w:rsidR="00CC399E" w:rsidRDefault="00CC399E" w:rsidP="00CC399E">
      <w:pPr>
        <w:spacing w:after="0"/>
      </w:pPr>
      <w:r>
        <w:t>This course will examine the signs, symptoms, medical management, and pharmacological management of general medical, neurological, orthopedic, and psychiatric conditions relevant to occupational therapy interventions and occupational performance.</w:t>
      </w:r>
      <w:r w:rsidRPr="0027626E">
        <w:rPr>
          <w:b/>
        </w:rPr>
        <w:t xml:space="preserve"> </w:t>
      </w:r>
      <w:r w:rsidRPr="00C87678">
        <w:rPr>
          <w:b/>
        </w:rPr>
        <w:t>Prerequisite</w:t>
      </w:r>
      <w:r w:rsidRPr="001C6F85">
        <w:t>: Acceptance into the OTD Program</w:t>
      </w:r>
      <w:r>
        <w:t>.</w:t>
      </w:r>
    </w:p>
    <w:p w14:paraId="4BDF4751" w14:textId="77777777" w:rsidR="00CC399E" w:rsidRDefault="00CC399E" w:rsidP="00CC399E">
      <w:pPr>
        <w:spacing w:after="0"/>
      </w:pPr>
    </w:p>
    <w:p w14:paraId="4FBFDE11" w14:textId="77777777" w:rsidR="00CC399E" w:rsidRPr="00AB46B0" w:rsidRDefault="00CC399E" w:rsidP="00CC399E">
      <w:pPr>
        <w:spacing w:after="0"/>
        <w:rPr>
          <w:b/>
        </w:rPr>
      </w:pPr>
      <w:r w:rsidRPr="00AB46B0">
        <w:rPr>
          <w:b/>
        </w:rPr>
        <w:t>OTD</w:t>
      </w:r>
      <w:r>
        <w:rPr>
          <w:b/>
        </w:rPr>
        <w:t>E 8301</w:t>
      </w:r>
      <w:r w:rsidRPr="00AB46B0">
        <w:rPr>
          <w:b/>
        </w:rPr>
        <w:tab/>
      </w:r>
      <w:r w:rsidRPr="00AB46B0">
        <w:rPr>
          <w:b/>
        </w:rPr>
        <w:tab/>
      </w:r>
      <w:r w:rsidRPr="00AB46B0">
        <w:rPr>
          <w:b/>
        </w:rPr>
        <w:tab/>
        <w:t>Occupational Therapy Theories</w:t>
      </w:r>
      <w:r w:rsidRPr="00AB46B0">
        <w:rPr>
          <w:b/>
        </w:rPr>
        <w:tab/>
      </w:r>
      <w:r w:rsidRPr="00AB46B0">
        <w:rPr>
          <w:b/>
        </w:rPr>
        <w:tab/>
      </w:r>
      <w:r w:rsidRPr="00AB46B0">
        <w:rPr>
          <w:b/>
        </w:rPr>
        <w:tab/>
      </w:r>
      <w:r w:rsidRPr="00AB46B0">
        <w:rPr>
          <w:b/>
        </w:rPr>
        <w:tab/>
      </w:r>
      <w:r>
        <w:rPr>
          <w:b/>
        </w:rPr>
        <w:tab/>
      </w:r>
      <w:r w:rsidRPr="00AB46B0">
        <w:rPr>
          <w:b/>
        </w:rPr>
        <w:t>[3-0]</w:t>
      </w:r>
    </w:p>
    <w:p w14:paraId="0EB724BF" w14:textId="77777777" w:rsidR="00CC399E" w:rsidRDefault="00CC399E" w:rsidP="00CC399E">
      <w:pPr>
        <w:spacing w:after="0"/>
      </w:pPr>
      <w:r w:rsidRPr="00766418">
        <w:t xml:space="preserve">Orientation to </w:t>
      </w:r>
      <w:r>
        <w:t xml:space="preserve">the development of philosophy, theories, and </w:t>
      </w:r>
      <w:r w:rsidRPr="00766418">
        <w:t>theoretical practice models</w:t>
      </w:r>
      <w:r>
        <w:t xml:space="preserve"> </w:t>
      </w:r>
      <w:r w:rsidRPr="00766418">
        <w:t>in occupational therapy.</w:t>
      </w:r>
      <w:r>
        <w:t xml:space="preserve">  Examine current theories, models, frame of references which guide OT process, practice, and research.  </w:t>
      </w:r>
      <w:r w:rsidRPr="00AB46B0">
        <w:rPr>
          <w:b/>
        </w:rPr>
        <w:t>Prerequisite</w:t>
      </w:r>
      <w:r>
        <w:t xml:space="preserve">: </w:t>
      </w:r>
      <w:r w:rsidRPr="006E3EC3">
        <w:t xml:space="preserve">Successful completion of all previous </w:t>
      </w:r>
      <w:r>
        <w:t xml:space="preserve">OTD </w:t>
      </w:r>
      <w:r w:rsidRPr="006E3EC3">
        <w:t>coursework</w:t>
      </w:r>
      <w:r>
        <w:t>.</w:t>
      </w:r>
    </w:p>
    <w:p w14:paraId="23095C73" w14:textId="77777777" w:rsidR="00CC399E" w:rsidRDefault="00CC399E" w:rsidP="00CC399E">
      <w:pPr>
        <w:spacing w:after="0"/>
      </w:pPr>
    </w:p>
    <w:p w14:paraId="392C6FEF" w14:textId="5C394434" w:rsidR="00CC399E" w:rsidRPr="004C37B1" w:rsidRDefault="00CC399E" w:rsidP="00CC399E">
      <w:pPr>
        <w:spacing w:after="0"/>
        <w:rPr>
          <w:b/>
        </w:rPr>
      </w:pPr>
      <w:r w:rsidRPr="004C37B1">
        <w:rPr>
          <w:b/>
        </w:rPr>
        <w:t>OTD</w:t>
      </w:r>
      <w:r>
        <w:rPr>
          <w:b/>
        </w:rPr>
        <w:t>E 8</w:t>
      </w:r>
      <w:r w:rsidR="00BF2AD4">
        <w:rPr>
          <w:b/>
        </w:rPr>
        <w:t>4</w:t>
      </w:r>
      <w:r>
        <w:rPr>
          <w:b/>
        </w:rPr>
        <w:t>01</w:t>
      </w:r>
      <w:r w:rsidRPr="004C37B1">
        <w:rPr>
          <w:b/>
        </w:rPr>
        <w:tab/>
      </w:r>
      <w:r w:rsidRPr="004C37B1">
        <w:rPr>
          <w:b/>
        </w:rPr>
        <w:tab/>
      </w:r>
      <w:r w:rsidRPr="004C37B1">
        <w:rPr>
          <w:b/>
        </w:rPr>
        <w:tab/>
      </w:r>
      <w:bookmarkStart w:id="2" w:name="_Hlk2536961"/>
      <w:r w:rsidRPr="004C37B1">
        <w:rPr>
          <w:b/>
        </w:rPr>
        <w:t>Applied Clinical Kinesiology &amp; Biomechanics</w:t>
      </w:r>
      <w:bookmarkEnd w:id="2"/>
      <w:r w:rsidRPr="004C37B1">
        <w:rPr>
          <w:b/>
        </w:rPr>
        <w:tab/>
      </w:r>
      <w:r w:rsidRPr="004C37B1">
        <w:rPr>
          <w:b/>
        </w:rPr>
        <w:tab/>
      </w:r>
      <w:r>
        <w:rPr>
          <w:b/>
        </w:rPr>
        <w:tab/>
      </w:r>
      <w:r w:rsidRPr="004C37B1">
        <w:rPr>
          <w:b/>
        </w:rPr>
        <w:t>[3-</w:t>
      </w:r>
      <w:r w:rsidR="00BF2AD4">
        <w:rPr>
          <w:b/>
        </w:rPr>
        <w:t>3</w:t>
      </w:r>
      <w:r w:rsidRPr="004C37B1">
        <w:rPr>
          <w:b/>
        </w:rPr>
        <w:t>]</w:t>
      </w:r>
    </w:p>
    <w:p w14:paraId="78CEFA97" w14:textId="77777777" w:rsidR="00CC399E" w:rsidRDefault="00CC399E" w:rsidP="00CC399E">
      <w:r w:rsidRPr="007A060C">
        <w:t xml:space="preserve">The study of musculature acting on the extremities and trunk. Theory and techniques of musculoskeletal evaluation with </w:t>
      </w:r>
      <w:r>
        <w:t xml:space="preserve">an </w:t>
      </w:r>
      <w:r w:rsidRPr="007A060C">
        <w:t>analysis of normal and pathological human motion</w:t>
      </w:r>
      <w:r>
        <w:t>,</w:t>
      </w:r>
      <w:r w:rsidRPr="00BF5944">
        <w:t xml:space="preserve"> including posture and gait, </w:t>
      </w:r>
      <w:r>
        <w:t xml:space="preserve">and </w:t>
      </w:r>
      <w:r w:rsidRPr="00BF5944">
        <w:t xml:space="preserve">their implications for </w:t>
      </w:r>
      <w:r>
        <w:t xml:space="preserve">occupational performance. </w:t>
      </w:r>
      <w:r w:rsidRPr="007A060C">
        <w:t xml:space="preserve">Laboratory </w:t>
      </w:r>
      <w:r>
        <w:t>will provide experience in muscle analysis, range of motion, muscle strength, and human performance.  (</w:t>
      </w:r>
      <w:r w:rsidRPr="004C37B1">
        <w:rPr>
          <w:b/>
          <w:i/>
        </w:rPr>
        <w:t>This course must be passed with a grade of “B” or better to proceed</w:t>
      </w:r>
      <w:r>
        <w:t xml:space="preserve">).  </w:t>
      </w:r>
      <w:r w:rsidRPr="00AB46B0">
        <w:rPr>
          <w:b/>
        </w:rPr>
        <w:t>Prerequisite</w:t>
      </w:r>
      <w:r>
        <w:t xml:space="preserve">: </w:t>
      </w:r>
      <w:r w:rsidRPr="006E3EC3">
        <w:t>Successful completion of all previous OT</w:t>
      </w:r>
      <w:r>
        <w:t>D</w:t>
      </w:r>
      <w:r w:rsidRPr="006E3EC3">
        <w:t xml:space="preserve"> coursework.</w:t>
      </w:r>
    </w:p>
    <w:p w14:paraId="377059BC" w14:textId="18CF283D" w:rsidR="00CC399E" w:rsidRPr="00BB6013" w:rsidRDefault="00CC399E" w:rsidP="00CC399E">
      <w:pPr>
        <w:spacing w:after="0"/>
        <w:rPr>
          <w:b/>
        </w:rPr>
      </w:pPr>
      <w:r w:rsidRPr="00BB6013">
        <w:rPr>
          <w:b/>
        </w:rPr>
        <w:t>OTD</w:t>
      </w:r>
      <w:r>
        <w:rPr>
          <w:b/>
        </w:rPr>
        <w:t>E 8</w:t>
      </w:r>
      <w:r w:rsidR="004326A6">
        <w:rPr>
          <w:b/>
        </w:rPr>
        <w:t>2</w:t>
      </w:r>
      <w:r>
        <w:rPr>
          <w:b/>
        </w:rPr>
        <w:t>02</w:t>
      </w:r>
      <w:r w:rsidRPr="00BB6013">
        <w:rPr>
          <w:b/>
        </w:rPr>
        <w:tab/>
      </w:r>
      <w:r w:rsidRPr="00BB6013">
        <w:rPr>
          <w:b/>
        </w:rPr>
        <w:tab/>
      </w:r>
      <w:r w:rsidRPr="00BB6013">
        <w:rPr>
          <w:b/>
        </w:rPr>
        <w:tab/>
      </w:r>
      <w:bookmarkStart w:id="3" w:name="_Hlk2538287"/>
      <w:r w:rsidRPr="00BB6013">
        <w:rPr>
          <w:b/>
        </w:rPr>
        <w:t>Quantitative Research in OT</w:t>
      </w:r>
      <w:bookmarkEnd w:id="3"/>
      <w:r w:rsidRPr="00BB6013">
        <w:rPr>
          <w:b/>
        </w:rPr>
        <w:tab/>
      </w:r>
      <w:r w:rsidRPr="00BB6013">
        <w:rPr>
          <w:b/>
        </w:rPr>
        <w:tab/>
      </w:r>
      <w:r w:rsidRPr="00BB6013">
        <w:rPr>
          <w:b/>
        </w:rPr>
        <w:tab/>
      </w:r>
      <w:r w:rsidRPr="00BB6013">
        <w:rPr>
          <w:b/>
        </w:rPr>
        <w:tab/>
      </w:r>
      <w:r>
        <w:rPr>
          <w:b/>
        </w:rPr>
        <w:tab/>
      </w:r>
      <w:r w:rsidRPr="00BB6013">
        <w:rPr>
          <w:b/>
        </w:rPr>
        <w:t>[</w:t>
      </w:r>
      <w:r w:rsidR="004326A6">
        <w:rPr>
          <w:b/>
        </w:rPr>
        <w:t>2</w:t>
      </w:r>
      <w:r w:rsidRPr="00BB6013">
        <w:rPr>
          <w:b/>
        </w:rPr>
        <w:t>-0]</w:t>
      </w:r>
    </w:p>
    <w:p w14:paraId="6C2F43E8" w14:textId="77777777" w:rsidR="00CC399E" w:rsidRDefault="00CC399E" w:rsidP="00CC399E">
      <w:bookmarkStart w:id="4" w:name="_Hlk2535498"/>
      <w:r w:rsidRPr="004C37B1">
        <w:t xml:space="preserve">This course engages the student in </w:t>
      </w:r>
      <w:r>
        <w:t>the d</w:t>
      </w:r>
      <w:r w:rsidRPr="00BB6013">
        <w:t xml:space="preserve">esign and implementation of quantitative research, the evaluation of quantitative research studies, </w:t>
      </w:r>
      <w:r>
        <w:t xml:space="preserve">and </w:t>
      </w:r>
      <w:r w:rsidRPr="00BB6013">
        <w:t>the interpretation of statistics as applied to occupational therapy</w:t>
      </w:r>
      <w:r>
        <w:t>. The</w:t>
      </w:r>
      <w:r w:rsidRPr="00BF5944">
        <w:t xml:space="preserve"> student appl</w:t>
      </w:r>
      <w:r>
        <w:t>ies</w:t>
      </w:r>
      <w:r w:rsidRPr="00BF5944">
        <w:t xml:space="preserve"> principles of evidenced-based practice investigation, critiques and demonstrates foundational knowledge of </w:t>
      </w:r>
      <w:r>
        <w:t xml:space="preserve">quantitative </w:t>
      </w:r>
      <w:r w:rsidRPr="00BF5944">
        <w:t>research methodology, engages in beginning-level data analysis and interpretation, and is introduced to the process of presentation and publication of quantitative research projects.</w:t>
      </w:r>
      <w:r w:rsidRPr="00BB6013">
        <w:rPr>
          <w:b/>
        </w:rPr>
        <w:t xml:space="preserve"> </w:t>
      </w:r>
      <w:r>
        <w:rPr>
          <w:b/>
        </w:rPr>
        <w:t xml:space="preserve"> </w:t>
      </w:r>
      <w:r w:rsidRPr="00AB46B0">
        <w:rPr>
          <w:b/>
        </w:rPr>
        <w:t>Prerequisite</w:t>
      </w:r>
      <w:r>
        <w:t xml:space="preserve">: </w:t>
      </w:r>
      <w:r w:rsidRPr="006E3EC3">
        <w:t>Successful completion of all previous OT</w:t>
      </w:r>
      <w:r>
        <w:t>D</w:t>
      </w:r>
      <w:r w:rsidRPr="006E3EC3">
        <w:t xml:space="preserve"> coursework.</w:t>
      </w:r>
    </w:p>
    <w:p w14:paraId="6C4D077A" w14:textId="77777777" w:rsidR="00CC399E" w:rsidRDefault="00CC399E" w:rsidP="00CC399E"/>
    <w:bookmarkEnd w:id="4"/>
    <w:p w14:paraId="6224B83F" w14:textId="24E0BD29" w:rsidR="00CC399E" w:rsidRPr="00B17E0F" w:rsidRDefault="00CC399E" w:rsidP="00CC399E">
      <w:pPr>
        <w:spacing w:after="0"/>
        <w:rPr>
          <w:b/>
        </w:rPr>
      </w:pPr>
      <w:r w:rsidRPr="00B17E0F">
        <w:rPr>
          <w:b/>
        </w:rPr>
        <w:lastRenderedPageBreak/>
        <w:t>OTD</w:t>
      </w:r>
      <w:r>
        <w:rPr>
          <w:b/>
        </w:rPr>
        <w:t>E 8</w:t>
      </w:r>
      <w:r w:rsidR="004326A6">
        <w:rPr>
          <w:b/>
        </w:rPr>
        <w:t>2</w:t>
      </w:r>
      <w:r>
        <w:rPr>
          <w:b/>
        </w:rPr>
        <w:t>03</w:t>
      </w:r>
      <w:r w:rsidRPr="00B17E0F">
        <w:rPr>
          <w:b/>
        </w:rPr>
        <w:tab/>
      </w:r>
      <w:r w:rsidRPr="00B17E0F">
        <w:rPr>
          <w:b/>
        </w:rPr>
        <w:tab/>
      </w:r>
      <w:r w:rsidRPr="00B17E0F">
        <w:rPr>
          <w:b/>
        </w:rPr>
        <w:tab/>
      </w:r>
      <w:bookmarkStart w:id="5" w:name="_Hlk2538331"/>
      <w:r w:rsidRPr="00B17E0F">
        <w:rPr>
          <w:b/>
        </w:rPr>
        <w:t>Health Policies &amp; OT Ethics</w:t>
      </w:r>
      <w:bookmarkEnd w:id="5"/>
      <w:r w:rsidRPr="00B17E0F">
        <w:rPr>
          <w:b/>
        </w:rPr>
        <w:tab/>
      </w:r>
      <w:r w:rsidRPr="00B17E0F">
        <w:rPr>
          <w:b/>
        </w:rPr>
        <w:tab/>
      </w:r>
      <w:r w:rsidRPr="00B17E0F">
        <w:rPr>
          <w:b/>
        </w:rPr>
        <w:tab/>
      </w:r>
      <w:r w:rsidRPr="00B17E0F">
        <w:rPr>
          <w:b/>
        </w:rPr>
        <w:tab/>
      </w:r>
      <w:r>
        <w:rPr>
          <w:b/>
        </w:rPr>
        <w:tab/>
      </w:r>
      <w:r w:rsidRPr="00B17E0F">
        <w:rPr>
          <w:b/>
        </w:rPr>
        <w:t>[</w:t>
      </w:r>
      <w:r w:rsidR="004326A6">
        <w:rPr>
          <w:b/>
        </w:rPr>
        <w:t>2</w:t>
      </w:r>
      <w:r w:rsidRPr="00B17E0F">
        <w:rPr>
          <w:b/>
        </w:rPr>
        <w:t>-0]</w:t>
      </w:r>
    </w:p>
    <w:p w14:paraId="35BD3C81" w14:textId="77777777" w:rsidR="00CC399E" w:rsidRDefault="00CC399E" w:rsidP="00CC399E">
      <w:pPr>
        <w:spacing w:after="0"/>
      </w:pPr>
      <w:r>
        <w:t xml:space="preserve">An examination of health policies, professional ethics, and social systems as they related to the delivery and practice of occupational therapy services using both national and international resources.  Specifically, the OT ethical decision-making and Code of Ethics will be employed as a guide for professional interaction. </w:t>
      </w:r>
      <w:r w:rsidRPr="00A8697F">
        <w:t xml:space="preserve">Students will learn to apply ethical theories to moral dilemmas currently confronting health care providers, patients and their families, and society at large. </w:t>
      </w:r>
      <w:r w:rsidRPr="00AB46B0">
        <w:rPr>
          <w:b/>
        </w:rPr>
        <w:t>Prerequisite</w:t>
      </w:r>
      <w:r>
        <w:t xml:space="preserve">: </w:t>
      </w:r>
      <w:r w:rsidRPr="006E3EC3">
        <w:t>Successful completion of all previous OT</w:t>
      </w:r>
      <w:r>
        <w:t>D</w:t>
      </w:r>
      <w:r w:rsidRPr="006E3EC3">
        <w:t xml:space="preserve"> coursework.</w:t>
      </w:r>
    </w:p>
    <w:p w14:paraId="37C6DEC1" w14:textId="77777777" w:rsidR="00CC399E" w:rsidRDefault="00CC399E" w:rsidP="00CC399E">
      <w:pPr>
        <w:spacing w:after="0"/>
      </w:pPr>
    </w:p>
    <w:p w14:paraId="635C6D4D" w14:textId="1E128366" w:rsidR="00CC399E" w:rsidRPr="00DD705F" w:rsidRDefault="00CC399E" w:rsidP="00CC399E">
      <w:pPr>
        <w:spacing w:after="0"/>
        <w:rPr>
          <w:b/>
        </w:rPr>
      </w:pPr>
      <w:r w:rsidRPr="00DD705F">
        <w:rPr>
          <w:b/>
        </w:rPr>
        <w:t>OTD</w:t>
      </w:r>
      <w:r>
        <w:rPr>
          <w:b/>
        </w:rPr>
        <w:t>E 8</w:t>
      </w:r>
      <w:r w:rsidR="004326A6">
        <w:rPr>
          <w:b/>
        </w:rPr>
        <w:t>3</w:t>
      </w:r>
      <w:r>
        <w:rPr>
          <w:b/>
        </w:rPr>
        <w:t>04</w:t>
      </w:r>
      <w:r w:rsidRPr="00DD705F">
        <w:rPr>
          <w:b/>
        </w:rPr>
        <w:tab/>
      </w:r>
      <w:r w:rsidRPr="00DD705F">
        <w:rPr>
          <w:b/>
        </w:rPr>
        <w:tab/>
      </w:r>
      <w:r w:rsidRPr="00DD705F">
        <w:rPr>
          <w:b/>
        </w:rPr>
        <w:tab/>
        <w:t>Qualitative Research in OT</w:t>
      </w:r>
      <w:r w:rsidRPr="00DD705F">
        <w:rPr>
          <w:b/>
        </w:rPr>
        <w:tab/>
      </w:r>
      <w:r w:rsidRPr="00DD705F">
        <w:rPr>
          <w:b/>
        </w:rPr>
        <w:tab/>
      </w:r>
      <w:r w:rsidRPr="00DD705F">
        <w:rPr>
          <w:b/>
        </w:rPr>
        <w:tab/>
      </w:r>
      <w:r w:rsidRPr="00DD705F">
        <w:rPr>
          <w:b/>
        </w:rPr>
        <w:tab/>
      </w:r>
      <w:r>
        <w:rPr>
          <w:b/>
        </w:rPr>
        <w:tab/>
      </w:r>
      <w:r w:rsidRPr="00DD705F">
        <w:rPr>
          <w:b/>
        </w:rPr>
        <w:t>[</w:t>
      </w:r>
      <w:r w:rsidR="004326A6">
        <w:rPr>
          <w:b/>
        </w:rPr>
        <w:t>3</w:t>
      </w:r>
      <w:r w:rsidRPr="00DD705F">
        <w:rPr>
          <w:b/>
        </w:rPr>
        <w:t>-0]</w:t>
      </w:r>
    </w:p>
    <w:p w14:paraId="6BD9FEFB" w14:textId="77777777" w:rsidR="00CC399E" w:rsidRDefault="00CC399E" w:rsidP="00CC399E">
      <w:pPr>
        <w:spacing w:after="0"/>
      </w:pPr>
      <w:r w:rsidRPr="00A8697F">
        <w:t>This course engages the student in the design and implementation of qua</w:t>
      </w:r>
      <w:r>
        <w:t>litative</w:t>
      </w:r>
      <w:r w:rsidRPr="00A8697F">
        <w:t xml:space="preserve"> research, the evaluation of qua</w:t>
      </w:r>
      <w:r>
        <w:t>litative</w:t>
      </w:r>
      <w:r w:rsidRPr="00A8697F">
        <w:t xml:space="preserve"> research studies, and the interpretation of </w:t>
      </w:r>
      <w:r>
        <w:t>qualitative data</w:t>
      </w:r>
      <w:r w:rsidRPr="00A8697F">
        <w:t xml:space="preserve"> as applied to occupational therapy. The student </w:t>
      </w:r>
      <w:r>
        <w:t xml:space="preserve">will demonstrate </w:t>
      </w:r>
      <w:r w:rsidRPr="00A8697F">
        <w:t>foundational knowledge of qua</w:t>
      </w:r>
      <w:r>
        <w:t>litative</w:t>
      </w:r>
      <w:r w:rsidRPr="00A8697F">
        <w:t xml:space="preserve"> research </w:t>
      </w:r>
      <w:r>
        <w:t>techniques</w:t>
      </w:r>
      <w:r w:rsidRPr="00A8697F">
        <w:t xml:space="preserve">, engage in beginning-level data analysis and interpretation, and </w:t>
      </w:r>
      <w:r>
        <w:t xml:space="preserve">the process </w:t>
      </w:r>
      <w:r w:rsidRPr="00A8697F">
        <w:t>of presentation and publication of qua</w:t>
      </w:r>
      <w:r>
        <w:t>litative</w:t>
      </w:r>
      <w:r w:rsidRPr="00A8697F">
        <w:t xml:space="preserve"> research projects.  </w:t>
      </w:r>
      <w:r w:rsidRPr="00DD705F">
        <w:rPr>
          <w:b/>
        </w:rPr>
        <w:t>Prerequisite</w:t>
      </w:r>
      <w:r w:rsidRPr="00A8697F">
        <w:t xml:space="preserve">: </w:t>
      </w:r>
      <w:r w:rsidRPr="006E3EC3">
        <w:t>Successful completion of all previous OT</w:t>
      </w:r>
      <w:r>
        <w:t>D</w:t>
      </w:r>
      <w:r w:rsidRPr="006E3EC3">
        <w:t xml:space="preserve"> coursework.</w:t>
      </w:r>
    </w:p>
    <w:p w14:paraId="2517E57C" w14:textId="77777777" w:rsidR="00CC399E" w:rsidRDefault="00CC399E" w:rsidP="00CC399E">
      <w:pPr>
        <w:spacing w:after="0"/>
      </w:pPr>
    </w:p>
    <w:p w14:paraId="20CB9B18" w14:textId="601830BD" w:rsidR="00CC399E" w:rsidRPr="00171612" w:rsidRDefault="00CC399E" w:rsidP="00CC399E">
      <w:pPr>
        <w:spacing w:after="0"/>
        <w:rPr>
          <w:b/>
        </w:rPr>
      </w:pPr>
      <w:r w:rsidRPr="00171612">
        <w:rPr>
          <w:b/>
        </w:rPr>
        <w:t>OTD</w:t>
      </w:r>
      <w:r>
        <w:rPr>
          <w:b/>
        </w:rPr>
        <w:t>E 8</w:t>
      </w:r>
      <w:r w:rsidR="004326A6">
        <w:rPr>
          <w:b/>
        </w:rPr>
        <w:t>3</w:t>
      </w:r>
      <w:r>
        <w:rPr>
          <w:b/>
        </w:rPr>
        <w:t>03</w:t>
      </w:r>
      <w:r w:rsidRPr="00171612">
        <w:rPr>
          <w:b/>
        </w:rPr>
        <w:tab/>
      </w:r>
      <w:r w:rsidRPr="00171612">
        <w:rPr>
          <w:b/>
        </w:rPr>
        <w:tab/>
      </w:r>
      <w:r w:rsidRPr="00171612">
        <w:rPr>
          <w:b/>
        </w:rPr>
        <w:tab/>
        <w:t>Applied Clinical Neurosciences</w:t>
      </w:r>
      <w:r w:rsidRPr="00171612">
        <w:rPr>
          <w:b/>
        </w:rPr>
        <w:tab/>
      </w:r>
      <w:r w:rsidRPr="00171612">
        <w:rPr>
          <w:b/>
        </w:rPr>
        <w:tab/>
      </w:r>
      <w:r w:rsidRPr="00171612">
        <w:rPr>
          <w:b/>
        </w:rPr>
        <w:tab/>
      </w:r>
      <w:r w:rsidRPr="00171612">
        <w:rPr>
          <w:b/>
        </w:rPr>
        <w:tab/>
      </w:r>
      <w:r>
        <w:rPr>
          <w:b/>
        </w:rPr>
        <w:tab/>
      </w:r>
      <w:r w:rsidRPr="00171612">
        <w:rPr>
          <w:b/>
        </w:rPr>
        <w:t>[</w:t>
      </w:r>
      <w:r w:rsidR="004326A6">
        <w:rPr>
          <w:b/>
        </w:rPr>
        <w:t>2</w:t>
      </w:r>
      <w:r w:rsidRPr="00171612">
        <w:rPr>
          <w:b/>
        </w:rPr>
        <w:t>-3]</w:t>
      </w:r>
    </w:p>
    <w:p w14:paraId="3E09A16A" w14:textId="77777777" w:rsidR="00CC399E" w:rsidRDefault="00CC399E" w:rsidP="00CC399E">
      <w:pPr>
        <w:spacing w:after="0"/>
      </w:pPr>
      <w:r>
        <w:t>An in-depth study of the structure and function of the central nervous system relative to human behavior.</w:t>
      </w:r>
      <w:r w:rsidRPr="00171612">
        <w:t xml:space="preserve"> The course covers basic neuroanatomy and neurophysiology</w:t>
      </w:r>
      <w:r>
        <w:t xml:space="preserve">.  </w:t>
      </w:r>
      <w:r w:rsidRPr="00171612">
        <w:t xml:space="preserve">Clinical application regarding pathology and patient care is emphasized </w:t>
      </w:r>
      <w:r>
        <w:t xml:space="preserve">by </w:t>
      </w:r>
      <w:r w:rsidRPr="00171612">
        <w:t>preparing students in those aspects of neuroscience commonly encountered in clinical practice across the lifespan</w:t>
      </w:r>
      <w:r w:rsidRPr="00171612">
        <w:rPr>
          <w:b/>
        </w:rPr>
        <w:t>.</w:t>
      </w:r>
      <w:r w:rsidRPr="00171612">
        <w:t xml:space="preserve"> </w:t>
      </w:r>
      <w:r>
        <w:t>(</w:t>
      </w:r>
      <w:r w:rsidRPr="004C37B1">
        <w:rPr>
          <w:b/>
          <w:i/>
        </w:rPr>
        <w:t>This course must be passed with a grade of “B” or better to proceed</w:t>
      </w:r>
      <w:r>
        <w:t xml:space="preserve">).  </w:t>
      </w:r>
      <w:r w:rsidRPr="00171612">
        <w:rPr>
          <w:b/>
        </w:rPr>
        <w:t xml:space="preserve">  Prerequisite</w:t>
      </w:r>
      <w:r>
        <w:t xml:space="preserve">: </w:t>
      </w:r>
      <w:r w:rsidRPr="006E3EC3">
        <w:t>Successful completion of all previous OT</w:t>
      </w:r>
      <w:r>
        <w:t>D</w:t>
      </w:r>
      <w:r w:rsidRPr="006E3EC3">
        <w:t xml:space="preserve"> coursework.</w:t>
      </w:r>
    </w:p>
    <w:p w14:paraId="1282341B" w14:textId="77777777" w:rsidR="00CC399E" w:rsidRDefault="00CC399E" w:rsidP="00CC399E">
      <w:pPr>
        <w:spacing w:after="0"/>
      </w:pPr>
    </w:p>
    <w:p w14:paraId="2815A60F" w14:textId="77777777" w:rsidR="00CC399E" w:rsidRPr="008C7262" w:rsidRDefault="00CC399E" w:rsidP="00CC399E">
      <w:pPr>
        <w:spacing w:after="0"/>
        <w:rPr>
          <w:b/>
        </w:rPr>
      </w:pPr>
      <w:r w:rsidRPr="008C7262">
        <w:rPr>
          <w:b/>
        </w:rPr>
        <w:t>OTD</w:t>
      </w:r>
      <w:r>
        <w:rPr>
          <w:b/>
        </w:rPr>
        <w:t>E 8305</w:t>
      </w:r>
      <w:r w:rsidRPr="008C7262">
        <w:rPr>
          <w:b/>
        </w:rPr>
        <w:tab/>
      </w:r>
      <w:r w:rsidRPr="008C7262">
        <w:rPr>
          <w:b/>
        </w:rPr>
        <w:tab/>
      </w:r>
      <w:r w:rsidRPr="008C7262">
        <w:rPr>
          <w:b/>
        </w:rPr>
        <w:tab/>
        <w:t>Evaluation and Assessment in OT</w:t>
      </w:r>
      <w:r w:rsidRPr="008C7262">
        <w:rPr>
          <w:b/>
        </w:rPr>
        <w:tab/>
      </w:r>
      <w:r w:rsidRPr="008C7262">
        <w:rPr>
          <w:b/>
        </w:rPr>
        <w:tab/>
      </w:r>
      <w:r w:rsidRPr="008C7262">
        <w:rPr>
          <w:b/>
        </w:rPr>
        <w:tab/>
      </w:r>
      <w:r>
        <w:rPr>
          <w:b/>
        </w:rPr>
        <w:tab/>
      </w:r>
      <w:r w:rsidRPr="008C7262">
        <w:rPr>
          <w:b/>
        </w:rPr>
        <w:t>[3-0]</w:t>
      </w:r>
    </w:p>
    <w:p w14:paraId="61905468" w14:textId="77777777" w:rsidR="00CC399E" w:rsidRDefault="00CC399E" w:rsidP="00CC399E">
      <w:pPr>
        <w:spacing w:after="0"/>
      </w:pPr>
      <w:r w:rsidRPr="00471146">
        <w:t xml:space="preserve">This course engages the student in the critical thinking </w:t>
      </w:r>
      <w:r>
        <w:t xml:space="preserve">and process </w:t>
      </w:r>
      <w:r w:rsidRPr="00471146">
        <w:t xml:space="preserve">necessary to understand evaluation concepts and apply the OT process in the art and science of evaluation. </w:t>
      </w:r>
      <w:r>
        <w:t xml:space="preserve"> This includes the analysis and selection of standardized and non-standardized screening and assessment tools, psychometrics of assessments, and scoring and interpretation of results.  Assessment must take into consideration of underlying cultural and contextual factors of the client. </w:t>
      </w:r>
      <w:r w:rsidRPr="008C7262">
        <w:rPr>
          <w:b/>
        </w:rPr>
        <w:t>Prerequisite</w:t>
      </w:r>
      <w:r>
        <w:t xml:space="preserve">: </w:t>
      </w:r>
      <w:r w:rsidRPr="006E3EC3">
        <w:t>Successful completion of all previous OT</w:t>
      </w:r>
      <w:r>
        <w:t>D</w:t>
      </w:r>
      <w:r w:rsidRPr="006E3EC3">
        <w:t xml:space="preserve"> coursework.</w:t>
      </w:r>
    </w:p>
    <w:p w14:paraId="7902F424" w14:textId="77777777" w:rsidR="00CC399E" w:rsidRDefault="00CC399E" w:rsidP="00CC399E">
      <w:pPr>
        <w:spacing w:after="0"/>
      </w:pPr>
    </w:p>
    <w:p w14:paraId="015D0B88" w14:textId="77777777" w:rsidR="00CC399E" w:rsidRPr="00DE1D9F" w:rsidRDefault="00CC399E" w:rsidP="00CC399E">
      <w:pPr>
        <w:spacing w:after="0"/>
        <w:rPr>
          <w:b/>
        </w:rPr>
      </w:pPr>
      <w:bookmarkStart w:id="6" w:name="_Hlk31032248"/>
      <w:r w:rsidRPr="00DE1D9F">
        <w:rPr>
          <w:b/>
        </w:rPr>
        <w:t>OTD</w:t>
      </w:r>
      <w:r>
        <w:rPr>
          <w:b/>
        </w:rPr>
        <w:t>E 8306</w:t>
      </w:r>
      <w:r w:rsidRPr="00DE1D9F">
        <w:rPr>
          <w:b/>
        </w:rPr>
        <w:tab/>
      </w:r>
      <w:r w:rsidRPr="00DE1D9F">
        <w:rPr>
          <w:b/>
        </w:rPr>
        <w:tab/>
        <w:t>Health Promotion, Prevention &amp; Interprofessional Practice</w:t>
      </w:r>
      <w:r w:rsidRPr="00DE1D9F">
        <w:rPr>
          <w:b/>
        </w:rPr>
        <w:tab/>
      </w:r>
      <w:r>
        <w:rPr>
          <w:b/>
        </w:rPr>
        <w:tab/>
      </w:r>
      <w:r w:rsidRPr="00DE1D9F">
        <w:rPr>
          <w:b/>
        </w:rPr>
        <w:t>[3-0]</w:t>
      </w:r>
    </w:p>
    <w:p w14:paraId="69901D05" w14:textId="77777777" w:rsidR="00CC399E" w:rsidRDefault="00CC399E" w:rsidP="00CC399E">
      <w:pPr>
        <w:spacing w:after="0"/>
      </w:pPr>
      <w:r>
        <w:t xml:space="preserve">Apply, analyze, and evaluate the role of occupation in the promotion of health and prevention of disease, illness, &amp; dysfunction for persons, groups, and populations.  The course will provide experience in building a </w:t>
      </w:r>
    </w:p>
    <w:p w14:paraId="58B646FF" w14:textId="77777777" w:rsidR="00CC399E" w:rsidRDefault="00CC399E" w:rsidP="00CC399E">
      <w:pPr>
        <w:spacing w:after="0"/>
      </w:pPr>
      <w:r w:rsidRPr="00F53FE4">
        <w:t>team of health professionals from different professions</w:t>
      </w:r>
      <w:r>
        <w:t xml:space="preserve"> to address health promotion and prevention</w:t>
      </w:r>
      <w:r w:rsidRPr="00F53FE4">
        <w:t>. The focus is on learning to work effectively with an interprofessional health care team.</w:t>
      </w:r>
      <w:r>
        <w:t xml:space="preserve">  </w:t>
      </w:r>
      <w:r w:rsidRPr="00F53FE4">
        <w:t>Emphasis is placed on effective teamwork, the unique contributions of different professions, patient or family</w:t>
      </w:r>
      <w:r>
        <w:t>-</w:t>
      </w:r>
      <w:r w:rsidRPr="00F53FE4">
        <w:t>centered approach in health care delivery</w:t>
      </w:r>
      <w:r>
        <w:t xml:space="preserve">. </w:t>
      </w:r>
      <w:bookmarkStart w:id="7" w:name="_Hlk2619605"/>
      <w:r w:rsidRPr="008C7262">
        <w:rPr>
          <w:b/>
        </w:rPr>
        <w:t>Prerequisite</w:t>
      </w:r>
      <w:r>
        <w:t xml:space="preserve">: </w:t>
      </w:r>
      <w:r w:rsidRPr="006E3EC3">
        <w:t>Successful completion of all previous OT</w:t>
      </w:r>
      <w:r>
        <w:t>D</w:t>
      </w:r>
      <w:r w:rsidRPr="006E3EC3">
        <w:t xml:space="preserve"> coursework.</w:t>
      </w:r>
    </w:p>
    <w:bookmarkEnd w:id="6"/>
    <w:bookmarkEnd w:id="7"/>
    <w:p w14:paraId="63CE8571" w14:textId="77777777" w:rsidR="00CC399E" w:rsidRDefault="00CC399E" w:rsidP="00CC399E">
      <w:pPr>
        <w:spacing w:after="0"/>
      </w:pPr>
    </w:p>
    <w:p w14:paraId="04E233F8" w14:textId="77777777" w:rsidR="00CC399E" w:rsidRPr="00DE1D9F" w:rsidRDefault="00CC399E" w:rsidP="00CC399E">
      <w:pPr>
        <w:spacing w:after="0"/>
        <w:rPr>
          <w:b/>
        </w:rPr>
      </w:pPr>
      <w:r w:rsidRPr="00DE1D9F">
        <w:rPr>
          <w:b/>
        </w:rPr>
        <w:t>OTD</w:t>
      </w:r>
      <w:r>
        <w:rPr>
          <w:b/>
        </w:rPr>
        <w:t>E 8101</w:t>
      </w:r>
      <w:r w:rsidRPr="00DE1D9F">
        <w:rPr>
          <w:b/>
        </w:rPr>
        <w:tab/>
      </w:r>
      <w:r w:rsidRPr="00DE1D9F">
        <w:rPr>
          <w:b/>
        </w:rPr>
        <w:tab/>
      </w:r>
      <w:r w:rsidRPr="00DE1D9F">
        <w:rPr>
          <w:b/>
        </w:rPr>
        <w:tab/>
        <w:t>Scholarly Research</w:t>
      </w:r>
      <w:r w:rsidRPr="00DE1D9F">
        <w:rPr>
          <w:b/>
        </w:rPr>
        <w:tab/>
      </w:r>
      <w:r w:rsidRPr="00DE1D9F">
        <w:rPr>
          <w:b/>
        </w:rPr>
        <w:tab/>
      </w:r>
      <w:r w:rsidRPr="00DE1D9F">
        <w:rPr>
          <w:b/>
        </w:rPr>
        <w:tab/>
      </w:r>
      <w:r w:rsidRPr="00DE1D9F">
        <w:rPr>
          <w:b/>
        </w:rPr>
        <w:tab/>
      </w:r>
      <w:r w:rsidRPr="00DE1D9F">
        <w:rPr>
          <w:b/>
        </w:rPr>
        <w:tab/>
      </w:r>
      <w:r>
        <w:rPr>
          <w:b/>
        </w:rPr>
        <w:tab/>
      </w:r>
      <w:r w:rsidRPr="00DE1D9F">
        <w:rPr>
          <w:b/>
        </w:rPr>
        <w:t>[1-0]</w:t>
      </w:r>
    </w:p>
    <w:p w14:paraId="74F0647E" w14:textId="77777777" w:rsidR="00CC399E" w:rsidRDefault="00CC399E" w:rsidP="00CC399E">
      <w:pPr>
        <w:spacing w:after="0"/>
      </w:pPr>
      <w:r>
        <w:t xml:space="preserve">Students will design and implement a scholarly study that aligns with current research priorities and advances knowledge translation, professional practice, service delivery, or professional issues with the approval of the faculty. </w:t>
      </w:r>
      <w:r w:rsidRPr="003E0FAF">
        <w:t xml:space="preserve"> </w:t>
      </w:r>
      <w:r w:rsidRPr="008C7262">
        <w:rPr>
          <w:b/>
        </w:rPr>
        <w:t>Prerequisite</w:t>
      </w:r>
      <w:r>
        <w:t xml:space="preserve">: </w:t>
      </w:r>
      <w:r w:rsidRPr="00AB28D5">
        <w:t>Successful completion of all previous OT</w:t>
      </w:r>
      <w:r>
        <w:t>D</w:t>
      </w:r>
      <w:r w:rsidRPr="00AB28D5">
        <w:t xml:space="preserve"> coursework.</w:t>
      </w:r>
    </w:p>
    <w:p w14:paraId="454C26D7" w14:textId="77777777" w:rsidR="00CC399E" w:rsidRDefault="00CC399E" w:rsidP="00CC399E">
      <w:pPr>
        <w:spacing w:after="0"/>
      </w:pPr>
    </w:p>
    <w:p w14:paraId="157AE3B2" w14:textId="77777777" w:rsidR="00CC399E" w:rsidRPr="007B601C" w:rsidRDefault="00CC399E" w:rsidP="00CC399E">
      <w:pPr>
        <w:spacing w:after="0"/>
        <w:rPr>
          <w:b/>
        </w:rPr>
      </w:pPr>
      <w:r w:rsidRPr="007B601C">
        <w:rPr>
          <w:b/>
        </w:rPr>
        <w:t>OTD</w:t>
      </w:r>
      <w:r>
        <w:rPr>
          <w:b/>
        </w:rPr>
        <w:t>E 8307</w:t>
      </w:r>
      <w:r w:rsidRPr="007B601C">
        <w:rPr>
          <w:b/>
        </w:rPr>
        <w:tab/>
      </w:r>
      <w:r w:rsidRPr="007B601C">
        <w:rPr>
          <w:b/>
        </w:rPr>
        <w:tab/>
      </w:r>
      <w:r w:rsidRPr="007B601C">
        <w:rPr>
          <w:b/>
        </w:rPr>
        <w:tab/>
        <w:t>Population, Community &amp; Culture</w:t>
      </w:r>
      <w:r w:rsidRPr="007B601C">
        <w:rPr>
          <w:b/>
        </w:rPr>
        <w:tab/>
      </w:r>
      <w:r w:rsidRPr="007B601C">
        <w:rPr>
          <w:b/>
        </w:rPr>
        <w:tab/>
      </w:r>
      <w:r w:rsidRPr="007B601C">
        <w:rPr>
          <w:b/>
        </w:rPr>
        <w:tab/>
      </w:r>
      <w:r>
        <w:rPr>
          <w:b/>
        </w:rPr>
        <w:tab/>
      </w:r>
      <w:r w:rsidRPr="007B601C">
        <w:rPr>
          <w:b/>
        </w:rPr>
        <w:t>[3-0]</w:t>
      </w:r>
    </w:p>
    <w:p w14:paraId="267DD21F" w14:textId="77777777" w:rsidR="00CC399E" w:rsidRDefault="00CC399E" w:rsidP="00CC399E">
      <w:pPr>
        <w:spacing w:after="0"/>
      </w:pPr>
      <w:r w:rsidRPr="003E0FAF">
        <w:t>Students</w:t>
      </w:r>
      <w:r>
        <w:t xml:space="preserve"> will</w:t>
      </w:r>
      <w:r w:rsidRPr="003E0FAF">
        <w:t xml:space="preserve"> </w:t>
      </w:r>
      <w:r>
        <w:t>examine</w:t>
      </w:r>
      <w:r w:rsidRPr="003E0FAF">
        <w:t xml:space="preserve"> the influence of cultur</w:t>
      </w:r>
      <w:r>
        <w:t xml:space="preserve">e </w:t>
      </w:r>
      <w:r w:rsidRPr="003E0FAF">
        <w:t xml:space="preserve">across the domains of occupational therapy and investigate the role culture takes in shaping </w:t>
      </w:r>
      <w:r>
        <w:t>populations and communities</w:t>
      </w:r>
      <w:r w:rsidRPr="003E0FAF">
        <w:t>.</w:t>
      </w:r>
      <w:r>
        <w:t xml:space="preserve"> </w:t>
      </w:r>
      <w:bookmarkStart w:id="8" w:name="_Hlk31031407"/>
      <w:r w:rsidRPr="003E0FAF">
        <w:t>This course provides students with the opportunity to utilize critical thinking skills necessary to understand various</w:t>
      </w:r>
      <w:r>
        <w:t xml:space="preserve"> culturally relevant</w:t>
      </w:r>
      <w:r w:rsidRPr="003E0FAF">
        <w:t xml:space="preserve"> occupations for populations in community-based practice settings</w:t>
      </w:r>
      <w:r>
        <w:t xml:space="preserve">.  </w:t>
      </w:r>
      <w:r w:rsidRPr="003E0FAF">
        <w:t xml:space="preserve">The application of the OT process will be integrated through </w:t>
      </w:r>
      <w:r w:rsidRPr="003E0FAF">
        <w:lastRenderedPageBreak/>
        <w:t>intervention planning, implementations</w:t>
      </w:r>
      <w:r>
        <w:t>,</w:t>
      </w:r>
      <w:r w:rsidRPr="003E0FAF">
        <w:t xml:space="preserve"> and outcomes in relation to community-based practice and occupation-based models for populations.</w:t>
      </w:r>
      <w:r w:rsidRPr="007B601C">
        <w:t xml:space="preserve"> </w:t>
      </w:r>
      <w:bookmarkEnd w:id="8"/>
      <w:r w:rsidRPr="007B601C">
        <w:rPr>
          <w:b/>
        </w:rPr>
        <w:t>Prerequisite</w:t>
      </w:r>
      <w:r w:rsidRPr="007B601C">
        <w:t xml:space="preserve">: </w:t>
      </w:r>
      <w:r w:rsidRPr="006E3EC3">
        <w:t xml:space="preserve">Successful completion of all previous </w:t>
      </w:r>
      <w:r>
        <w:t xml:space="preserve">OTD </w:t>
      </w:r>
      <w:r w:rsidRPr="006E3EC3">
        <w:t>coursework</w:t>
      </w:r>
      <w:r>
        <w:t xml:space="preserve"> and concurrently with Practicum I-Population-Community Based.</w:t>
      </w:r>
    </w:p>
    <w:p w14:paraId="43F2BA6A" w14:textId="77777777" w:rsidR="00CC399E" w:rsidRDefault="00CC399E" w:rsidP="00CC399E">
      <w:pPr>
        <w:spacing w:after="0"/>
      </w:pPr>
    </w:p>
    <w:p w14:paraId="51E65577" w14:textId="250D751B" w:rsidR="00CC399E" w:rsidRPr="00732033" w:rsidRDefault="00CC399E" w:rsidP="00CC399E">
      <w:pPr>
        <w:spacing w:after="0"/>
        <w:rPr>
          <w:b/>
        </w:rPr>
      </w:pPr>
      <w:r w:rsidRPr="00732033">
        <w:rPr>
          <w:b/>
        </w:rPr>
        <w:t>OTD</w:t>
      </w:r>
      <w:r>
        <w:rPr>
          <w:b/>
        </w:rPr>
        <w:t>E</w:t>
      </w:r>
      <w:r w:rsidRPr="00732033">
        <w:rPr>
          <w:b/>
        </w:rPr>
        <w:t xml:space="preserve"> </w:t>
      </w:r>
      <w:r>
        <w:rPr>
          <w:b/>
        </w:rPr>
        <w:t>8</w:t>
      </w:r>
      <w:r w:rsidR="004326A6">
        <w:rPr>
          <w:b/>
        </w:rPr>
        <w:t>1</w:t>
      </w:r>
      <w:r>
        <w:rPr>
          <w:b/>
        </w:rPr>
        <w:t>02</w:t>
      </w:r>
      <w:r w:rsidRPr="00732033">
        <w:rPr>
          <w:b/>
        </w:rPr>
        <w:tab/>
      </w:r>
      <w:r w:rsidRPr="00732033">
        <w:rPr>
          <w:b/>
        </w:rPr>
        <w:tab/>
      </w:r>
      <w:r w:rsidRPr="00732033">
        <w:rPr>
          <w:b/>
        </w:rPr>
        <w:tab/>
        <w:t>Practicum I – Population-Community Based</w:t>
      </w:r>
      <w:r w:rsidRPr="00732033">
        <w:rPr>
          <w:b/>
        </w:rPr>
        <w:tab/>
      </w:r>
      <w:r w:rsidRPr="00732033">
        <w:rPr>
          <w:b/>
        </w:rPr>
        <w:tab/>
      </w:r>
      <w:r>
        <w:rPr>
          <w:b/>
        </w:rPr>
        <w:tab/>
      </w:r>
      <w:r w:rsidRPr="00732033">
        <w:rPr>
          <w:b/>
        </w:rPr>
        <w:t>[</w:t>
      </w:r>
      <w:r w:rsidR="004326A6">
        <w:rPr>
          <w:b/>
        </w:rPr>
        <w:t>0</w:t>
      </w:r>
      <w:r w:rsidRPr="00732033">
        <w:rPr>
          <w:b/>
        </w:rPr>
        <w:t>-3]</w:t>
      </w:r>
    </w:p>
    <w:p w14:paraId="0C6991B9" w14:textId="77777777" w:rsidR="00CC399E" w:rsidRDefault="00CC399E" w:rsidP="00CC399E">
      <w:pPr>
        <w:spacing w:after="0"/>
      </w:pPr>
      <w:r>
        <w:t>Evaluate community resources and design a community program to support occupational performance for persons, groups, &amp; population.  Will participate in community-based practice and population-based events such as needs of the elderly, health/wellness programs, community centers, homeless populations, and Operation Lone Star.</w:t>
      </w:r>
      <w:r w:rsidRPr="005407FD">
        <w:t xml:space="preserve"> </w:t>
      </w:r>
      <w:r w:rsidRPr="00DF4E35">
        <w:t>The accompanying seminar allows students to share and process their experiences, further integrate course material</w:t>
      </w:r>
      <w:r>
        <w:t>,</w:t>
      </w:r>
      <w:r w:rsidRPr="00DF4E35">
        <w:t xml:space="preserve"> and provide a common link between associated classes.</w:t>
      </w:r>
      <w:r>
        <w:t xml:space="preserve"> </w:t>
      </w:r>
      <w:r w:rsidRPr="00732033">
        <w:rPr>
          <w:b/>
        </w:rPr>
        <w:t xml:space="preserve"> </w:t>
      </w:r>
      <w:bookmarkStart w:id="9" w:name="_Hlk2625371"/>
      <w:r w:rsidRPr="007B601C">
        <w:rPr>
          <w:b/>
        </w:rPr>
        <w:t>Prerequisite</w:t>
      </w:r>
      <w:r w:rsidRPr="007B601C">
        <w:t xml:space="preserve">: </w:t>
      </w:r>
      <w:r w:rsidRPr="00AB28D5">
        <w:t>Successful completion of all previous OT</w:t>
      </w:r>
      <w:r>
        <w:t>D</w:t>
      </w:r>
      <w:r w:rsidRPr="00AB28D5">
        <w:t xml:space="preserve"> coursework</w:t>
      </w:r>
      <w:bookmarkEnd w:id="9"/>
      <w:r>
        <w:t xml:space="preserve"> and concurrently with Population, Community &amp; Culture.</w:t>
      </w:r>
    </w:p>
    <w:p w14:paraId="4908115E" w14:textId="77777777" w:rsidR="00CC399E" w:rsidRDefault="00CC399E" w:rsidP="00CC399E">
      <w:pPr>
        <w:spacing w:after="0"/>
      </w:pPr>
    </w:p>
    <w:p w14:paraId="558F0E9A" w14:textId="66E064BB" w:rsidR="00CC399E" w:rsidRPr="00873985" w:rsidRDefault="00CC399E" w:rsidP="00CC399E">
      <w:pPr>
        <w:spacing w:after="0"/>
        <w:rPr>
          <w:b/>
        </w:rPr>
      </w:pPr>
      <w:r w:rsidRPr="00873985">
        <w:rPr>
          <w:b/>
        </w:rPr>
        <w:t>OTD</w:t>
      </w:r>
      <w:r>
        <w:rPr>
          <w:b/>
        </w:rPr>
        <w:t>E 8</w:t>
      </w:r>
      <w:r w:rsidR="004326A6">
        <w:rPr>
          <w:b/>
        </w:rPr>
        <w:t>2</w:t>
      </w:r>
      <w:r>
        <w:rPr>
          <w:b/>
        </w:rPr>
        <w:t>08</w:t>
      </w:r>
      <w:r w:rsidRPr="00873985">
        <w:rPr>
          <w:b/>
        </w:rPr>
        <w:tab/>
      </w:r>
      <w:r w:rsidRPr="00873985">
        <w:rPr>
          <w:b/>
        </w:rPr>
        <w:tab/>
      </w:r>
      <w:r w:rsidRPr="00873985">
        <w:rPr>
          <w:b/>
        </w:rPr>
        <w:tab/>
        <w:t>Motor-Learning &amp; Cognition</w:t>
      </w:r>
      <w:r w:rsidRPr="00873985">
        <w:rPr>
          <w:b/>
        </w:rPr>
        <w:tab/>
      </w:r>
      <w:r w:rsidRPr="00873985">
        <w:rPr>
          <w:b/>
        </w:rPr>
        <w:tab/>
      </w:r>
      <w:r w:rsidRPr="00873985">
        <w:rPr>
          <w:b/>
        </w:rPr>
        <w:tab/>
      </w:r>
      <w:r w:rsidRPr="00873985">
        <w:rPr>
          <w:b/>
        </w:rPr>
        <w:tab/>
      </w:r>
      <w:r>
        <w:rPr>
          <w:b/>
        </w:rPr>
        <w:tab/>
      </w:r>
      <w:r w:rsidRPr="00873985">
        <w:rPr>
          <w:b/>
        </w:rPr>
        <w:t>[</w:t>
      </w:r>
      <w:r w:rsidR="004326A6">
        <w:rPr>
          <w:b/>
        </w:rPr>
        <w:t>2</w:t>
      </w:r>
      <w:r w:rsidRPr="00873985">
        <w:rPr>
          <w:b/>
        </w:rPr>
        <w:t>-0]</w:t>
      </w:r>
    </w:p>
    <w:p w14:paraId="6C300069" w14:textId="77777777" w:rsidR="00CC399E" w:rsidRDefault="00CC399E" w:rsidP="00CC399E">
      <w:pPr>
        <w:spacing w:after="0"/>
      </w:pPr>
      <w:r>
        <w:t>This course introduces</w:t>
      </w:r>
      <w:r w:rsidRPr="00873985">
        <w:t xml:space="preserve"> </w:t>
      </w:r>
      <w:r>
        <w:t xml:space="preserve">current </w:t>
      </w:r>
      <w:r w:rsidRPr="00873985">
        <w:t>concepts,</w:t>
      </w:r>
      <w:r>
        <w:t xml:space="preserve"> </w:t>
      </w:r>
      <w:r w:rsidRPr="00873985">
        <w:t>principles,</w:t>
      </w:r>
      <w:r>
        <w:t xml:space="preserve"> </w:t>
      </w:r>
      <w:r w:rsidRPr="00873985">
        <w:t>and</w:t>
      </w:r>
      <w:r>
        <w:t xml:space="preserve"> </w:t>
      </w:r>
      <w:r w:rsidRPr="00873985">
        <w:t>theories</w:t>
      </w:r>
      <w:r>
        <w:t xml:space="preserve"> of</w:t>
      </w:r>
      <w:r w:rsidRPr="00873985">
        <w:t xml:space="preserve"> motor control</w:t>
      </w:r>
      <w:r>
        <w:t xml:space="preserve">, </w:t>
      </w:r>
      <w:r w:rsidRPr="00873985">
        <w:t>motor learning</w:t>
      </w:r>
      <w:r>
        <w:t xml:space="preserve">, </w:t>
      </w:r>
      <w:r w:rsidRPr="00873985">
        <w:t>physiology of motor control</w:t>
      </w:r>
      <w:r>
        <w:t xml:space="preserve">, </w:t>
      </w:r>
      <w:r w:rsidRPr="00EA20C1">
        <w:t>cognition, memory, learning and perception</w:t>
      </w:r>
      <w:r>
        <w:t>, and</w:t>
      </w:r>
      <w:r w:rsidRPr="00EA20C1">
        <w:t xml:space="preserve"> recovery of function</w:t>
      </w:r>
      <w:r>
        <w:t xml:space="preserve"> </w:t>
      </w:r>
      <w:r w:rsidRPr="009E68DF">
        <w:t>across the lifespan.</w:t>
      </w:r>
    </w:p>
    <w:p w14:paraId="088CAD84" w14:textId="77777777" w:rsidR="00CC399E" w:rsidRDefault="00CC399E" w:rsidP="00CC399E">
      <w:pPr>
        <w:spacing w:after="0"/>
      </w:pPr>
      <w:r w:rsidRPr="00EA20C1">
        <w:t xml:space="preserve">Learn to use assessment data </w:t>
      </w:r>
      <w:r>
        <w:t xml:space="preserve">and strategies to identify, plan, and document neuro-based strategies </w:t>
      </w:r>
      <w:r w:rsidRPr="00873985">
        <w:t xml:space="preserve">for clinical practice and </w:t>
      </w:r>
      <w:r>
        <w:t xml:space="preserve">outcome measures </w:t>
      </w:r>
      <w:r w:rsidRPr="00873985">
        <w:t>for pediatric and adult intervention.</w:t>
      </w:r>
      <w:r w:rsidRPr="005407FD">
        <w:rPr>
          <w:b/>
        </w:rPr>
        <w:t xml:space="preserve"> </w:t>
      </w:r>
      <w:r w:rsidRPr="007B601C">
        <w:rPr>
          <w:b/>
        </w:rPr>
        <w:t>Prerequisite</w:t>
      </w:r>
      <w:r w:rsidRPr="007B601C">
        <w:t xml:space="preserve">: </w:t>
      </w:r>
      <w:r w:rsidRPr="00AB28D5">
        <w:t>Successful completion of all previous OT</w:t>
      </w:r>
      <w:r>
        <w:t>D</w:t>
      </w:r>
      <w:r w:rsidRPr="00AB28D5">
        <w:t xml:space="preserve"> coursework.</w:t>
      </w:r>
    </w:p>
    <w:p w14:paraId="17E94DB0" w14:textId="77777777" w:rsidR="00CC399E" w:rsidRDefault="00CC399E" w:rsidP="00CC399E">
      <w:pPr>
        <w:spacing w:after="0"/>
      </w:pPr>
    </w:p>
    <w:p w14:paraId="6C561D45" w14:textId="4CECCE19" w:rsidR="00CC399E" w:rsidRPr="005407FD" w:rsidRDefault="00CC399E" w:rsidP="00CC399E">
      <w:pPr>
        <w:spacing w:after="0"/>
        <w:rPr>
          <w:b/>
        </w:rPr>
      </w:pPr>
      <w:r w:rsidRPr="005407FD">
        <w:rPr>
          <w:b/>
        </w:rPr>
        <w:t>OTD</w:t>
      </w:r>
      <w:r>
        <w:rPr>
          <w:b/>
        </w:rPr>
        <w:t>E 8</w:t>
      </w:r>
      <w:r w:rsidR="004326A6">
        <w:rPr>
          <w:b/>
        </w:rPr>
        <w:t>2</w:t>
      </w:r>
      <w:r>
        <w:rPr>
          <w:b/>
        </w:rPr>
        <w:t>09</w:t>
      </w:r>
      <w:r w:rsidRPr="005407FD">
        <w:rPr>
          <w:b/>
        </w:rPr>
        <w:tab/>
      </w:r>
      <w:r w:rsidRPr="005407FD">
        <w:rPr>
          <w:b/>
        </w:rPr>
        <w:tab/>
      </w:r>
      <w:r w:rsidRPr="005407FD">
        <w:rPr>
          <w:b/>
        </w:rPr>
        <w:tab/>
        <w:t>Assistive Technology</w:t>
      </w:r>
      <w:r w:rsidRPr="005407FD">
        <w:rPr>
          <w:b/>
        </w:rPr>
        <w:tab/>
      </w:r>
      <w:r w:rsidRPr="005407FD">
        <w:rPr>
          <w:b/>
        </w:rPr>
        <w:tab/>
      </w:r>
      <w:r w:rsidRPr="005407FD">
        <w:rPr>
          <w:b/>
        </w:rPr>
        <w:tab/>
      </w:r>
      <w:r w:rsidRPr="005407FD">
        <w:rPr>
          <w:b/>
        </w:rPr>
        <w:tab/>
      </w:r>
      <w:r w:rsidRPr="005407FD">
        <w:rPr>
          <w:b/>
        </w:rPr>
        <w:tab/>
      </w:r>
      <w:r>
        <w:rPr>
          <w:b/>
        </w:rPr>
        <w:tab/>
      </w:r>
      <w:r w:rsidRPr="005407FD">
        <w:rPr>
          <w:b/>
        </w:rPr>
        <w:t>[</w:t>
      </w:r>
      <w:r w:rsidR="004326A6">
        <w:rPr>
          <w:b/>
        </w:rPr>
        <w:t>1</w:t>
      </w:r>
      <w:r w:rsidRPr="005407FD">
        <w:rPr>
          <w:b/>
        </w:rPr>
        <w:t>-3]</w:t>
      </w:r>
    </w:p>
    <w:p w14:paraId="3EADD315" w14:textId="77777777" w:rsidR="00CC399E" w:rsidRDefault="00CC399E" w:rsidP="00CC399E">
      <w:pPr>
        <w:spacing w:after="0"/>
      </w:pPr>
      <w:r>
        <w:t>An i</w:t>
      </w:r>
      <w:r w:rsidRPr="00CC326C">
        <w:t>ntroductory study of assistive technology devices and products, assessment, and application methods. Focuses on adaptations, modifications, and technology systems and services that assist individuals with disabilities in greater independence and accessibility across the lifespan.</w:t>
      </w:r>
      <w:r w:rsidRPr="005407FD">
        <w:t xml:space="preserve"> </w:t>
      </w:r>
      <w:r w:rsidRPr="005407FD">
        <w:rPr>
          <w:b/>
        </w:rPr>
        <w:t>Prerequisite</w:t>
      </w:r>
      <w:r w:rsidRPr="005407FD">
        <w:t xml:space="preserve">: </w:t>
      </w:r>
      <w:r w:rsidRPr="00AB28D5">
        <w:t>Successful completion of all previous OT</w:t>
      </w:r>
      <w:r>
        <w:t>D</w:t>
      </w:r>
      <w:r w:rsidRPr="00AB28D5">
        <w:t xml:space="preserve"> coursework.</w:t>
      </w:r>
    </w:p>
    <w:p w14:paraId="2D879F93" w14:textId="77777777" w:rsidR="00CC399E" w:rsidRDefault="00CC399E" w:rsidP="00CC399E">
      <w:pPr>
        <w:spacing w:after="0"/>
      </w:pPr>
    </w:p>
    <w:p w14:paraId="4701A72A" w14:textId="5364E6A7" w:rsidR="00CC399E" w:rsidRPr="00230CAE" w:rsidRDefault="00CC399E" w:rsidP="00CC399E">
      <w:pPr>
        <w:spacing w:after="0"/>
        <w:rPr>
          <w:b/>
        </w:rPr>
      </w:pPr>
      <w:r w:rsidRPr="00230CAE">
        <w:rPr>
          <w:b/>
        </w:rPr>
        <w:t>OTD</w:t>
      </w:r>
      <w:r>
        <w:rPr>
          <w:b/>
        </w:rPr>
        <w:t>E 8</w:t>
      </w:r>
      <w:r w:rsidR="004326A6">
        <w:rPr>
          <w:b/>
        </w:rPr>
        <w:t>2</w:t>
      </w:r>
      <w:r>
        <w:rPr>
          <w:b/>
        </w:rPr>
        <w:t>10</w:t>
      </w:r>
      <w:r w:rsidRPr="00230CAE">
        <w:rPr>
          <w:b/>
        </w:rPr>
        <w:tab/>
      </w:r>
      <w:r w:rsidRPr="00230CAE">
        <w:rPr>
          <w:b/>
        </w:rPr>
        <w:tab/>
      </w:r>
      <w:r w:rsidRPr="00230CAE">
        <w:rPr>
          <w:b/>
        </w:rPr>
        <w:tab/>
      </w:r>
      <w:r>
        <w:rPr>
          <w:b/>
        </w:rPr>
        <w:t xml:space="preserve">Psychosocial OT &amp; </w:t>
      </w:r>
      <w:r w:rsidRPr="00230CAE">
        <w:rPr>
          <w:b/>
        </w:rPr>
        <w:t>Group Processes</w:t>
      </w:r>
      <w:r w:rsidRPr="00230CAE">
        <w:rPr>
          <w:b/>
        </w:rPr>
        <w:tab/>
      </w:r>
      <w:r w:rsidRPr="00230CAE">
        <w:rPr>
          <w:b/>
        </w:rPr>
        <w:tab/>
      </w:r>
      <w:r w:rsidRPr="00230CAE">
        <w:rPr>
          <w:b/>
        </w:rPr>
        <w:tab/>
      </w:r>
      <w:r>
        <w:rPr>
          <w:b/>
        </w:rPr>
        <w:tab/>
      </w:r>
      <w:r w:rsidRPr="00230CAE">
        <w:rPr>
          <w:b/>
        </w:rPr>
        <w:t>[</w:t>
      </w:r>
      <w:r w:rsidR="004326A6">
        <w:rPr>
          <w:b/>
        </w:rPr>
        <w:t>1</w:t>
      </w:r>
      <w:r w:rsidRPr="00230CAE">
        <w:rPr>
          <w:b/>
        </w:rPr>
        <w:t>-3]</w:t>
      </w:r>
    </w:p>
    <w:p w14:paraId="2576CB27" w14:textId="77777777" w:rsidR="00CC399E" w:rsidRDefault="00CC399E" w:rsidP="00CC399E">
      <w:pPr>
        <w:spacing w:after="0"/>
      </w:pPr>
      <w:r>
        <w:t>S</w:t>
      </w:r>
      <w:r w:rsidRPr="00CF300A">
        <w:t>tudent</w:t>
      </w:r>
      <w:r>
        <w:t>s</w:t>
      </w:r>
      <w:r w:rsidRPr="00CF300A">
        <w:t xml:space="preserve"> will learn appropriate assessment and in</w:t>
      </w:r>
      <w:r>
        <w:t xml:space="preserve">tervention strategies for </w:t>
      </w:r>
      <w:r w:rsidRPr="00CF300A">
        <w:t>clients of OT services who have psychiatric, social</w:t>
      </w:r>
      <w:r>
        <w:t>,</w:t>
      </w:r>
      <w:r w:rsidRPr="00CF300A">
        <w:t xml:space="preserve"> or emotional challenges that hinder </w:t>
      </w:r>
      <w:r>
        <w:t xml:space="preserve">the </w:t>
      </w:r>
      <w:r w:rsidRPr="00CF300A">
        <w:t>performance of meaningful occupations.</w:t>
      </w:r>
      <w:r>
        <w:t xml:space="preserve">  Emphasis will include </w:t>
      </w:r>
      <w:r w:rsidRPr="00CF300A">
        <w:t>kno</w:t>
      </w:r>
      <w:r>
        <w:t xml:space="preserve">wledge </w:t>
      </w:r>
      <w:r w:rsidRPr="00CF300A">
        <w:t>toward the application of therapeutic use of self, self-evaluation, and communication ski</w:t>
      </w:r>
      <w:r>
        <w:t xml:space="preserve">lls.  </w:t>
      </w:r>
      <w:r w:rsidRPr="00230CAE">
        <w:t xml:space="preserve">Students will be introduced to group process principles, including the </w:t>
      </w:r>
      <w:r>
        <w:t>significant</w:t>
      </w:r>
      <w:r w:rsidRPr="00230CAE">
        <w:t xml:space="preserve"> characteristics of groups, group norms, and group development. Students will participate in and lead groups, as well as apply group process principles to multiple areas of practice.</w:t>
      </w:r>
      <w:r>
        <w:t xml:space="preserve">  </w:t>
      </w:r>
      <w:r w:rsidRPr="005407FD">
        <w:rPr>
          <w:b/>
        </w:rPr>
        <w:t>Prerequisite</w:t>
      </w:r>
      <w:r w:rsidRPr="005407FD">
        <w:t xml:space="preserve">: </w:t>
      </w:r>
      <w:r w:rsidRPr="00AB28D5">
        <w:t>Successful completion of all previous OT</w:t>
      </w:r>
      <w:r>
        <w:t>D</w:t>
      </w:r>
      <w:r w:rsidRPr="00AB28D5">
        <w:t xml:space="preserve"> coursework.</w:t>
      </w:r>
    </w:p>
    <w:p w14:paraId="595C694A" w14:textId="77777777" w:rsidR="00CC399E" w:rsidRDefault="00CC399E" w:rsidP="00CC399E">
      <w:pPr>
        <w:spacing w:after="0"/>
      </w:pPr>
    </w:p>
    <w:p w14:paraId="494018B8" w14:textId="2A072E77" w:rsidR="00CC399E" w:rsidRPr="00113414" w:rsidRDefault="00CC399E" w:rsidP="00CC399E">
      <w:pPr>
        <w:spacing w:after="0"/>
        <w:rPr>
          <w:b/>
        </w:rPr>
      </w:pPr>
      <w:r w:rsidRPr="00113414">
        <w:rPr>
          <w:b/>
        </w:rPr>
        <w:t>OTD</w:t>
      </w:r>
      <w:r>
        <w:rPr>
          <w:b/>
        </w:rPr>
        <w:t>E 8</w:t>
      </w:r>
      <w:r w:rsidR="004326A6">
        <w:rPr>
          <w:b/>
        </w:rPr>
        <w:t>4</w:t>
      </w:r>
      <w:r>
        <w:rPr>
          <w:b/>
        </w:rPr>
        <w:t>02</w:t>
      </w:r>
      <w:r w:rsidRPr="00113414">
        <w:rPr>
          <w:b/>
        </w:rPr>
        <w:tab/>
      </w:r>
      <w:r w:rsidRPr="00113414">
        <w:rPr>
          <w:b/>
        </w:rPr>
        <w:tab/>
      </w:r>
      <w:r w:rsidRPr="00113414">
        <w:rPr>
          <w:b/>
        </w:rPr>
        <w:tab/>
        <w:t>OT Intervention I: Pediatrics</w:t>
      </w:r>
      <w:r w:rsidRPr="00113414">
        <w:rPr>
          <w:b/>
        </w:rPr>
        <w:tab/>
      </w:r>
      <w:r w:rsidRPr="00113414">
        <w:rPr>
          <w:b/>
        </w:rPr>
        <w:tab/>
      </w:r>
      <w:r w:rsidRPr="00113414">
        <w:rPr>
          <w:b/>
        </w:rPr>
        <w:tab/>
      </w:r>
      <w:r w:rsidRPr="00113414">
        <w:rPr>
          <w:b/>
        </w:rPr>
        <w:tab/>
      </w:r>
      <w:r>
        <w:rPr>
          <w:b/>
        </w:rPr>
        <w:tab/>
      </w:r>
      <w:r w:rsidRPr="00113414">
        <w:rPr>
          <w:b/>
        </w:rPr>
        <w:t>[3-</w:t>
      </w:r>
      <w:r w:rsidR="004326A6">
        <w:rPr>
          <w:b/>
        </w:rPr>
        <w:t>3</w:t>
      </w:r>
      <w:r w:rsidRPr="00113414">
        <w:rPr>
          <w:b/>
        </w:rPr>
        <w:t>]</w:t>
      </w:r>
    </w:p>
    <w:p w14:paraId="3B0126B5" w14:textId="77777777" w:rsidR="00CC399E" w:rsidRDefault="00CC399E" w:rsidP="00CC399E">
      <w:pPr>
        <w:spacing w:after="0"/>
      </w:pPr>
      <w:r w:rsidRPr="00656DD0">
        <w:t xml:space="preserve">This </w:t>
      </w:r>
      <w:r>
        <w:t xml:space="preserve">course prepares students to use and apply OT theories, frame of references, </w:t>
      </w:r>
      <w:r w:rsidRPr="00656DD0">
        <w:t>practice</w:t>
      </w:r>
      <w:r>
        <w:t>,</w:t>
      </w:r>
      <w:r w:rsidRPr="00656DD0">
        <w:t xml:space="preserve"> </w:t>
      </w:r>
      <w:r>
        <w:t xml:space="preserve">and evidence to working with children and their families.  Course content will include the areas of reflexes, sensory, motor, perception, cognition, and play.  Using client-centered, culturally relevant, and </w:t>
      </w:r>
      <w:r w:rsidRPr="009E0F3E">
        <w:t>clinical reasoning</w:t>
      </w:r>
      <w:r>
        <w:t>,</w:t>
      </w:r>
      <w:r w:rsidRPr="009E0F3E">
        <w:t xml:space="preserve"> </w:t>
      </w:r>
      <w:r>
        <w:t xml:space="preserve">students will learn to evaluate, analyze, diagnose and provide occupational-based interventions in a variety of settings and models, including educational, early intervention, and medical rehab. Emphasis will be on demonstrating competency in screening, evaluation, and interpretation through the administration, design, and documentation of intervention plans.  Lab experiences and case studies will be included. </w:t>
      </w:r>
      <w:r w:rsidRPr="0045181B">
        <w:rPr>
          <w:b/>
          <w:i/>
        </w:rPr>
        <w:t>(</w:t>
      </w:r>
      <w:r>
        <w:rPr>
          <w:b/>
          <w:i/>
        </w:rPr>
        <w:t>To proceed, t</w:t>
      </w:r>
      <w:r w:rsidRPr="0045181B">
        <w:rPr>
          <w:b/>
          <w:i/>
        </w:rPr>
        <w:t>his course must be passed with a grade of “B”</w:t>
      </w:r>
      <w:r>
        <w:rPr>
          <w:b/>
          <w:i/>
        </w:rPr>
        <w:t xml:space="preserve"> or better and a passing score on the case competency</w:t>
      </w:r>
      <w:r w:rsidRPr="0045181B">
        <w:rPr>
          <w:b/>
          <w:i/>
        </w:rPr>
        <w:t>.)</w:t>
      </w:r>
      <w:r>
        <w:t xml:space="preserve">  </w:t>
      </w:r>
      <w:r w:rsidRPr="005407FD">
        <w:rPr>
          <w:b/>
        </w:rPr>
        <w:t>Prerequisite</w:t>
      </w:r>
      <w:r w:rsidRPr="005407FD">
        <w:t xml:space="preserve">: </w:t>
      </w:r>
      <w:r w:rsidRPr="00AB28D5">
        <w:t>Successful completio</w:t>
      </w:r>
      <w:r>
        <w:t>n of all previous OTD coursework and concurrently with OT Skills in Pediatrics and Practicum II-Pediatrics.</w:t>
      </w:r>
    </w:p>
    <w:p w14:paraId="3636BBC1" w14:textId="77777777" w:rsidR="00CC399E" w:rsidRDefault="00CC399E" w:rsidP="00CC399E">
      <w:pPr>
        <w:spacing w:after="0"/>
      </w:pPr>
    </w:p>
    <w:p w14:paraId="6CCDB852" w14:textId="2C2731F7" w:rsidR="00CC399E" w:rsidRPr="00A428B3" w:rsidRDefault="00CC399E" w:rsidP="00CC399E">
      <w:pPr>
        <w:spacing w:after="0"/>
        <w:rPr>
          <w:b/>
        </w:rPr>
      </w:pPr>
      <w:r w:rsidRPr="00A428B3">
        <w:rPr>
          <w:b/>
        </w:rPr>
        <w:t>OTD</w:t>
      </w:r>
      <w:r>
        <w:rPr>
          <w:b/>
        </w:rPr>
        <w:t>E 8</w:t>
      </w:r>
      <w:r w:rsidR="004326A6">
        <w:rPr>
          <w:b/>
        </w:rPr>
        <w:t>3</w:t>
      </w:r>
      <w:r>
        <w:rPr>
          <w:b/>
        </w:rPr>
        <w:t>04</w:t>
      </w:r>
      <w:r w:rsidRPr="00A428B3">
        <w:rPr>
          <w:b/>
        </w:rPr>
        <w:tab/>
      </w:r>
      <w:r w:rsidRPr="00A428B3">
        <w:rPr>
          <w:b/>
        </w:rPr>
        <w:tab/>
      </w:r>
      <w:r w:rsidRPr="00A428B3">
        <w:rPr>
          <w:b/>
        </w:rPr>
        <w:tab/>
        <w:t>OT Skills in Pediatrics</w:t>
      </w:r>
      <w:r w:rsidRPr="00A428B3">
        <w:rPr>
          <w:b/>
        </w:rPr>
        <w:tab/>
      </w:r>
      <w:r w:rsidRPr="00A428B3">
        <w:rPr>
          <w:b/>
        </w:rPr>
        <w:tab/>
      </w:r>
      <w:r w:rsidRPr="00A428B3">
        <w:rPr>
          <w:b/>
        </w:rPr>
        <w:tab/>
      </w:r>
      <w:r w:rsidRPr="00A428B3">
        <w:rPr>
          <w:b/>
        </w:rPr>
        <w:tab/>
      </w:r>
      <w:r w:rsidRPr="00A428B3">
        <w:rPr>
          <w:b/>
        </w:rPr>
        <w:tab/>
      </w:r>
      <w:r>
        <w:rPr>
          <w:b/>
        </w:rPr>
        <w:tab/>
      </w:r>
      <w:r w:rsidRPr="00A428B3">
        <w:rPr>
          <w:b/>
        </w:rPr>
        <w:t>[</w:t>
      </w:r>
      <w:r w:rsidR="004326A6">
        <w:rPr>
          <w:b/>
        </w:rPr>
        <w:t>2</w:t>
      </w:r>
      <w:r w:rsidRPr="00A428B3">
        <w:rPr>
          <w:b/>
        </w:rPr>
        <w:t>-3]</w:t>
      </w:r>
    </w:p>
    <w:p w14:paraId="2B25207F" w14:textId="77777777" w:rsidR="00CC399E" w:rsidRPr="0045181B" w:rsidRDefault="00CC399E" w:rsidP="00CC399E">
      <w:r>
        <w:t xml:space="preserve">This course will prepare students to apply </w:t>
      </w:r>
      <w:r w:rsidRPr="00A41208">
        <w:t xml:space="preserve">hands-on skills needed for entry-level </w:t>
      </w:r>
      <w:r>
        <w:t xml:space="preserve">OT </w:t>
      </w:r>
      <w:r w:rsidRPr="00A41208">
        <w:t>p</w:t>
      </w:r>
      <w:r>
        <w:t>ractice with children and their families.  Emphasis will be on the ability to select and deliver occupations and activities, preparatory methods and tasks, education and training, and advocacy that support the occupation of the child within an environmental and sociocultural context.</w:t>
      </w:r>
      <w:r w:rsidRPr="0045181B">
        <w:t xml:space="preserve"> </w:t>
      </w:r>
      <w:r>
        <w:t xml:space="preserve"> The use of assistive technology and adaptive seating will also be included.</w:t>
      </w:r>
      <w:r w:rsidRPr="0045181B">
        <w:t xml:space="preserve"> </w:t>
      </w:r>
      <w:r w:rsidRPr="0045181B">
        <w:rPr>
          <w:b/>
          <w:i/>
        </w:rPr>
        <w:t>(This course must be passed with a grade of “B” or better in order to proceed.)</w:t>
      </w:r>
      <w:r>
        <w:t xml:space="preserve"> </w:t>
      </w:r>
      <w:r w:rsidRPr="0045181B">
        <w:rPr>
          <w:b/>
        </w:rPr>
        <w:t>Prerequisite:</w:t>
      </w:r>
      <w:r w:rsidRPr="0045181B">
        <w:t xml:space="preserve"> </w:t>
      </w:r>
      <w:r w:rsidRPr="00AB28D5">
        <w:t>Successful completio</w:t>
      </w:r>
      <w:r>
        <w:t xml:space="preserve">n of all previous OTD coursework and concurrently with </w:t>
      </w:r>
      <w:r w:rsidRPr="0045181B">
        <w:t>OT Intervention I: Pediatrics</w:t>
      </w:r>
    </w:p>
    <w:p w14:paraId="4A5C619B" w14:textId="77777777" w:rsidR="00CC399E" w:rsidRDefault="00CC399E" w:rsidP="00CC399E">
      <w:pPr>
        <w:spacing w:after="0"/>
      </w:pPr>
    </w:p>
    <w:p w14:paraId="55195D5C" w14:textId="619FF311" w:rsidR="00CC399E" w:rsidRPr="00A02989" w:rsidRDefault="00CC399E" w:rsidP="00CC399E">
      <w:pPr>
        <w:spacing w:after="0"/>
        <w:rPr>
          <w:b/>
        </w:rPr>
      </w:pPr>
      <w:r w:rsidRPr="00A02989">
        <w:rPr>
          <w:b/>
        </w:rPr>
        <w:t>OTD</w:t>
      </w:r>
      <w:r>
        <w:rPr>
          <w:b/>
        </w:rPr>
        <w:t>E 8</w:t>
      </w:r>
      <w:r w:rsidR="004326A6">
        <w:rPr>
          <w:b/>
        </w:rPr>
        <w:t>1</w:t>
      </w:r>
      <w:r>
        <w:rPr>
          <w:b/>
        </w:rPr>
        <w:t>03</w:t>
      </w:r>
      <w:r w:rsidRPr="00A02989">
        <w:rPr>
          <w:b/>
        </w:rPr>
        <w:tab/>
      </w:r>
      <w:r w:rsidRPr="00A02989">
        <w:rPr>
          <w:b/>
        </w:rPr>
        <w:tab/>
      </w:r>
      <w:r w:rsidRPr="00A02989">
        <w:rPr>
          <w:b/>
        </w:rPr>
        <w:tab/>
        <w:t>Practicum II – Pediatrics</w:t>
      </w:r>
      <w:r w:rsidRPr="00A02989">
        <w:rPr>
          <w:b/>
        </w:rPr>
        <w:tab/>
      </w:r>
      <w:r>
        <w:rPr>
          <w:b/>
        </w:rPr>
        <w:tab/>
      </w:r>
      <w:r>
        <w:rPr>
          <w:b/>
        </w:rPr>
        <w:tab/>
      </w:r>
      <w:r>
        <w:rPr>
          <w:b/>
        </w:rPr>
        <w:tab/>
      </w:r>
      <w:r>
        <w:rPr>
          <w:b/>
        </w:rPr>
        <w:tab/>
      </w:r>
      <w:r w:rsidRPr="00A02989">
        <w:rPr>
          <w:b/>
        </w:rPr>
        <w:t>[</w:t>
      </w:r>
      <w:r w:rsidR="004326A6">
        <w:rPr>
          <w:b/>
        </w:rPr>
        <w:t>0</w:t>
      </w:r>
      <w:r w:rsidRPr="00A02989">
        <w:rPr>
          <w:b/>
        </w:rPr>
        <w:t>-3]</w:t>
      </w:r>
    </w:p>
    <w:p w14:paraId="491F7B65" w14:textId="77777777" w:rsidR="00CC399E" w:rsidRPr="0045181B" w:rsidRDefault="00CC399E" w:rsidP="00CC399E">
      <w:r w:rsidRPr="00A02989">
        <w:t>Observation</w:t>
      </w:r>
      <w:r>
        <w:t xml:space="preserve"> and experience in a university-</w:t>
      </w:r>
      <w:r w:rsidRPr="00A02989">
        <w:t>approved pediatric and adolescent facility; supervised by occupational therapists, educators, and allied health professionals.</w:t>
      </w:r>
      <w:r>
        <w:t xml:space="preserve"> </w:t>
      </w:r>
      <w:r w:rsidRPr="004958B9">
        <w:t>The accompanying seminar allows students to share and proce</w:t>
      </w:r>
      <w:r>
        <w:t>ss their experiences,</w:t>
      </w:r>
      <w:r w:rsidRPr="004958B9">
        <w:t xml:space="preserve"> further integrate course material</w:t>
      </w:r>
      <w:r>
        <w:t>,</w:t>
      </w:r>
      <w:r w:rsidRPr="004958B9">
        <w:t xml:space="preserve"> and provide a common link between associated classes</w:t>
      </w:r>
      <w:r>
        <w:t xml:space="preserve">. </w:t>
      </w:r>
      <w:r w:rsidRPr="006E3EC3">
        <w:rPr>
          <w:b/>
        </w:rPr>
        <w:t>P</w:t>
      </w:r>
      <w:r>
        <w:rPr>
          <w:b/>
        </w:rPr>
        <w:t>rere</w:t>
      </w:r>
      <w:r w:rsidRPr="006E3EC3">
        <w:rPr>
          <w:b/>
        </w:rPr>
        <w:t>quisite</w:t>
      </w:r>
      <w:r>
        <w:t xml:space="preserve">: </w:t>
      </w:r>
      <w:r w:rsidRPr="006E3EC3">
        <w:t>Successful comple</w:t>
      </w:r>
      <w:r>
        <w:t xml:space="preserve">tion of all previous OTD coursework and concurrently with </w:t>
      </w:r>
      <w:r w:rsidRPr="0045181B">
        <w:t>OT Intervention I: Pediatrics</w:t>
      </w:r>
      <w:r>
        <w:t xml:space="preserve"> and </w:t>
      </w:r>
      <w:r w:rsidRPr="006E3EC3">
        <w:t>OT Skills in Pediatrics.</w:t>
      </w:r>
    </w:p>
    <w:p w14:paraId="57CDBDE3" w14:textId="77777777" w:rsidR="00CC399E" w:rsidRDefault="00CC399E" w:rsidP="00CC399E">
      <w:pPr>
        <w:spacing w:after="0"/>
      </w:pPr>
    </w:p>
    <w:p w14:paraId="0AFA9266" w14:textId="77777777" w:rsidR="00CC399E" w:rsidRPr="00AB28D5" w:rsidRDefault="00CC399E" w:rsidP="00CC399E">
      <w:pPr>
        <w:spacing w:after="0"/>
        <w:rPr>
          <w:b/>
        </w:rPr>
      </w:pPr>
      <w:r w:rsidRPr="00AB28D5">
        <w:rPr>
          <w:b/>
        </w:rPr>
        <w:t>OTD</w:t>
      </w:r>
      <w:r>
        <w:rPr>
          <w:b/>
        </w:rPr>
        <w:t>E 8204</w:t>
      </w:r>
      <w:r w:rsidRPr="00AB28D5">
        <w:rPr>
          <w:b/>
        </w:rPr>
        <w:tab/>
      </w:r>
      <w:r w:rsidRPr="00AB28D5">
        <w:rPr>
          <w:b/>
        </w:rPr>
        <w:tab/>
      </w:r>
      <w:r w:rsidRPr="00AB28D5">
        <w:rPr>
          <w:b/>
        </w:rPr>
        <w:tab/>
        <w:t>Health Services &amp; Management</w:t>
      </w:r>
      <w:r w:rsidRPr="00AB28D5">
        <w:rPr>
          <w:b/>
        </w:rPr>
        <w:tab/>
      </w:r>
      <w:r w:rsidRPr="00AB28D5">
        <w:rPr>
          <w:b/>
        </w:rPr>
        <w:tab/>
      </w:r>
      <w:r w:rsidRPr="00AB28D5">
        <w:rPr>
          <w:b/>
        </w:rPr>
        <w:tab/>
      </w:r>
      <w:r w:rsidRPr="00AB28D5">
        <w:rPr>
          <w:b/>
        </w:rPr>
        <w:tab/>
      </w:r>
      <w:r w:rsidRPr="00AB28D5">
        <w:rPr>
          <w:b/>
        </w:rPr>
        <w:tab/>
        <w:t>[2-0]</w:t>
      </w:r>
    </w:p>
    <w:p w14:paraId="49CEF9DE" w14:textId="77777777" w:rsidR="00CC399E" w:rsidRDefault="00CC399E" w:rsidP="00CC399E">
      <w:pPr>
        <w:spacing w:after="0"/>
      </w:pPr>
      <w:bookmarkStart w:id="10" w:name="_Hlk31031636"/>
      <w:r>
        <w:t xml:space="preserve">This course will provide an overview of the </w:t>
      </w:r>
      <w:r w:rsidRPr="00AB28D5">
        <w:t>health services system in the US a</w:t>
      </w:r>
      <w:r>
        <w:t>nd</w:t>
      </w:r>
      <w:r w:rsidRPr="00AB28D5">
        <w:t xml:space="preserve"> current trends and issues facing OT within this system.</w:t>
      </w:r>
      <w:r>
        <w:t xml:space="preserve">  Students will be introduced to </w:t>
      </w:r>
      <w:r w:rsidRPr="006E3EC3">
        <w:t xml:space="preserve">management principles relevant to current occupational therapy practice. Students will also develop </w:t>
      </w:r>
      <w:r>
        <w:t xml:space="preserve">an </w:t>
      </w:r>
      <w:r w:rsidRPr="006E3EC3">
        <w:t>appreciation for the complexity of our dynamic health care system and the impact this has on occupational therapy</w:t>
      </w:r>
      <w:r w:rsidRPr="00AB28D5">
        <w:t>.</w:t>
      </w:r>
      <w:r w:rsidRPr="004C5E6C">
        <w:t xml:space="preserve"> </w:t>
      </w:r>
      <w:r w:rsidRPr="004C5E6C">
        <w:rPr>
          <w:b/>
        </w:rPr>
        <w:t>P</w:t>
      </w:r>
      <w:r>
        <w:rPr>
          <w:b/>
        </w:rPr>
        <w:t>rere</w:t>
      </w:r>
      <w:r w:rsidRPr="004C5E6C">
        <w:rPr>
          <w:b/>
        </w:rPr>
        <w:t>quisite:</w:t>
      </w:r>
      <w:r w:rsidRPr="004C5E6C">
        <w:t xml:space="preserve"> Successful completion of all previous </w:t>
      </w:r>
      <w:r>
        <w:t xml:space="preserve">OTD </w:t>
      </w:r>
      <w:r w:rsidRPr="004C5E6C">
        <w:t>coursework</w:t>
      </w:r>
      <w:r>
        <w:t xml:space="preserve">. </w:t>
      </w:r>
    </w:p>
    <w:bookmarkEnd w:id="10"/>
    <w:p w14:paraId="245496F0" w14:textId="77777777" w:rsidR="00CC399E" w:rsidRDefault="00CC399E" w:rsidP="00CC399E">
      <w:pPr>
        <w:spacing w:after="0"/>
      </w:pPr>
    </w:p>
    <w:p w14:paraId="5C2F2E22" w14:textId="285AA476" w:rsidR="00CC399E" w:rsidRPr="005D54E5" w:rsidRDefault="00CC399E" w:rsidP="00CC399E">
      <w:pPr>
        <w:spacing w:after="0"/>
        <w:rPr>
          <w:b/>
        </w:rPr>
      </w:pPr>
      <w:r w:rsidRPr="005D54E5">
        <w:rPr>
          <w:b/>
        </w:rPr>
        <w:t>OTD</w:t>
      </w:r>
      <w:r>
        <w:rPr>
          <w:b/>
        </w:rPr>
        <w:t>E 8</w:t>
      </w:r>
      <w:r w:rsidR="004326A6">
        <w:rPr>
          <w:b/>
        </w:rPr>
        <w:t>4</w:t>
      </w:r>
      <w:r>
        <w:rPr>
          <w:b/>
        </w:rPr>
        <w:t>03</w:t>
      </w:r>
      <w:r w:rsidRPr="005D54E5">
        <w:rPr>
          <w:b/>
        </w:rPr>
        <w:tab/>
      </w:r>
      <w:r w:rsidRPr="005D54E5">
        <w:rPr>
          <w:b/>
        </w:rPr>
        <w:tab/>
      </w:r>
      <w:r w:rsidRPr="005D54E5">
        <w:rPr>
          <w:b/>
        </w:rPr>
        <w:tab/>
        <w:t>OT Intervention II – Adults/Elderly</w:t>
      </w:r>
      <w:r w:rsidRPr="005D54E5">
        <w:rPr>
          <w:b/>
        </w:rPr>
        <w:tab/>
      </w:r>
      <w:r w:rsidRPr="005D54E5">
        <w:rPr>
          <w:b/>
        </w:rPr>
        <w:tab/>
      </w:r>
      <w:r w:rsidRPr="005D54E5">
        <w:rPr>
          <w:b/>
        </w:rPr>
        <w:tab/>
      </w:r>
      <w:r w:rsidRPr="005D54E5">
        <w:rPr>
          <w:b/>
        </w:rPr>
        <w:tab/>
        <w:t>[3-</w:t>
      </w:r>
      <w:r w:rsidR="004326A6">
        <w:rPr>
          <w:b/>
        </w:rPr>
        <w:t>3</w:t>
      </w:r>
      <w:r w:rsidRPr="005D54E5">
        <w:rPr>
          <w:b/>
        </w:rPr>
        <w:t>]</w:t>
      </w:r>
    </w:p>
    <w:p w14:paraId="1909A9FE" w14:textId="77777777" w:rsidR="00CC399E" w:rsidRDefault="00CC399E" w:rsidP="00CC399E">
      <w:pPr>
        <w:spacing w:after="0"/>
      </w:pPr>
      <w:r w:rsidRPr="004C5E6C">
        <w:t xml:space="preserve">This course addresses occupational therapy theory, evaluation, planning, intervention, and documentation commonly used with adults </w:t>
      </w:r>
      <w:r>
        <w:t xml:space="preserve">and the elderly. </w:t>
      </w:r>
      <w:r w:rsidRPr="004C5E6C">
        <w:t>The student begins to integrate and synthesize the theoretical knowledge of physical function/dysfunction with clinical practice</w:t>
      </w:r>
      <w:r>
        <w:t xml:space="preserve">.  Course content will include </w:t>
      </w:r>
      <w:r w:rsidRPr="004C5E6C">
        <w:t xml:space="preserve">physical impairments </w:t>
      </w:r>
      <w:r>
        <w:t>that</w:t>
      </w:r>
      <w:r w:rsidRPr="004C5E6C">
        <w:t xml:space="preserve"> impede</w:t>
      </w:r>
      <w:r>
        <w:t xml:space="preserve"> their occupational performance, </w:t>
      </w:r>
      <w:r w:rsidRPr="004C5E6C">
        <w:t>age-related changes, assessment and intervention strategies</w:t>
      </w:r>
      <w:r>
        <w:t>,</w:t>
      </w:r>
      <w:r w:rsidRPr="004C5E6C">
        <w:t xml:space="preserve"> and the role of occupational therapy in prev</w:t>
      </w:r>
      <w:r>
        <w:t xml:space="preserve">ention and wellness programs. </w:t>
      </w:r>
      <w:r w:rsidRPr="005D54E5">
        <w:t>Emphasis will be on demonstrating competency in screening, evaluation</w:t>
      </w:r>
      <w:r>
        <w:t>,</w:t>
      </w:r>
      <w:r w:rsidRPr="005D54E5">
        <w:t xml:space="preserve"> and interpretation thr</w:t>
      </w:r>
      <w:r>
        <w:t>ough</w:t>
      </w:r>
      <w:r w:rsidRPr="005D54E5">
        <w:t xml:space="preserve"> the </w:t>
      </w:r>
      <w:r>
        <w:t xml:space="preserve">administration, </w:t>
      </w:r>
      <w:r w:rsidRPr="005D54E5">
        <w:t>desig</w:t>
      </w:r>
      <w:r>
        <w:t xml:space="preserve">n, and documentation of intervention </w:t>
      </w:r>
      <w:r w:rsidRPr="005D54E5">
        <w:t>plans.  Lab experiences and case studies will be included.</w:t>
      </w:r>
      <w:r w:rsidRPr="00133B94">
        <w:t xml:space="preserve"> </w:t>
      </w:r>
      <w:r w:rsidRPr="00133B94">
        <w:rPr>
          <w:b/>
          <w:i/>
        </w:rPr>
        <w:t xml:space="preserve">(To proceed, this course must be passed with a grade of “B” or better and a passing score on the case competency.)  </w:t>
      </w:r>
      <w:r w:rsidRPr="00133B94">
        <w:rPr>
          <w:b/>
        </w:rPr>
        <w:t>Prerequisite:</w:t>
      </w:r>
      <w:r w:rsidRPr="00133B94">
        <w:t xml:space="preserve"> Successful completion of all previous OT coursework and concurrent</w:t>
      </w:r>
      <w:r>
        <w:t>ly with OTD Skills in Adults &amp; Elderly and Practicum III-Adults/Elderly.</w:t>
      </w:r>
    </w:p>
    <w:p w14:paraId="22CB2E5F" w14:textId="77777777" w:rsidR="00CC399E" w:rsidRDefault="00CC399E" w:rsidP="00CC399E">
      <w:pPr>
        <w:spacing w:after="0"/>
      </w:pPr>
    </w:p>
    <w:p w14:paraId="67BEB5B8" w14:textId="19FBB997" w:rsidR="00CC399E" w:rsidRPr="00133B94" w:rsidRDefault="00CC399E" w:rsidP="00CC399E">
      <w:pPr>
        <w:spacing w:after="0"/>
        <w:rPr>
          <w:b/>
        </w:rPr>
      </w:pPr>
      <w:r w:rsidRPr="00133B94">
        <w:rPr>
          <w:b/>
        </w:rPr>
        <w:t>OTD</w:t>
      </w:r>
      <w:r>
        <w:rPr>
          <w:b/>
        </w:rPr>
        <w:t>E 8</w:t>
      </w:r>
      <w:r w:rsidR="004326A6">
        <w:rPr>
          <w:b/>
        </w:rPr>
        <w:t>3</w:t>
      </w:r>
      <w:r>
        <w:rPr>
          <w:b/>
        </w:rPr>
        <w:t>05</w:t>
      </w:r>
      <w:r w:rsidRPr="00133B94">
        <w:rPr>
          <w:b/>
        </w:rPr>
        <w:tab/>
      </w:r>
      <w:r w:rsidRPr="00133B94">
        <w:rPr>
          <w:b/>
        </w:rPr>
        <w:tab/>
      </w:r>
      <w:r w:rsidRPr="00133B94">
        <w:rPr>
          <w:b/>
        </w:rPr>
        <w:tab/>
        <w:t>OT Skills in Adults &amp; Elderly</w:t>
      </w:r>
      <w:r w:rsidRPr="00133B94">
        <w:rPr>
          <w:b/>
        </w:rPr>
        <w:tab/>
      </w:r>
      <w:r w:rsidRPr="00133B94">
        <w:rPr>
          <w:b/>
        </w:rPr>
        <w:tab/>
      </w:r>
      <w:r w:rsidRPr="00133B94">
        <w:rPr>
          <w:b/>
        </w:rPr>
        <w:tab/>
      </w:r>
      <w:r w:rsidRPr="00133B94">
        <w:rPr>
          <w:b/>
        </w:rPr>
        <w:tab/>
      </w:r>
      <w:r w:rsidRPr="00133B94">
        <w:rPr>
          <w:b/>
        </w:rPr>
        <w:tab/>
        <w:t>[</w:t>
      </w:r>
      <w:r w:rsidR="004326A6">
        <w:rPr>
          <w:b/>
        </w:rPr>
        <w:t>2</w:t>
      </w:r>
      <w:r w:rsidRPr="00133B94">
        <w:rPr>
          <w:b/>
        </w:rPr>
        <w:t>-3]</w:t>
      </w:r>
    </w:p>
    <w:p w14:paraId="1A4E516D" w14:textId="77777777" w:rsidR="00CC399E" w:rsidRDefault="00CC399E" w:rsidP="00CC399E">
      <w:pPr>
        <w:spacing w:after="0"/>
      </w:pPr>
      <w:bookmarkStart w:id="11" w:name="_Hlk31052475"/>
      <w:r w:rsidRPr="00133B94">
        <w:t xml:space="preserve">This course will prepare students to apply hands-on skills needed for entry-level OT practice with </w:t>
      </w:r>
      <w:r>
        <w:t>adults, the elderly, and their families</w:t>
      </w:r>
      <w:r w:rsidRPr="00133B94">
        <w:t xml:space="preserve">.  Emphasis will be on the ability to select and deliver occupations and activities, preparatory methods and tasks, education and training, and advocacy that support the occupation of the </w:t>
      </w:r>
      <w:r>
        <w:t>adults and elderly</w:t>
      </w:r>
      <w:r w:rsidRPr="00133B94">
        <w:t xml:space="preserve"> within an environmental and sociocultural context.  </w:t>
      </w:r>
      <w:r>
        <w:t>The u</w:t>
      </w:r>
      <w:r w:rsidRPr="00133B94">
        <w:t xml:space="preserve">se of assistive technology and adaptive seating will also be included. </w:t>
      </w:r>
      <w:r w:rsidRPr="00133B94">
        <w:rPr>
          <w:b/>
          <w:i/>
        </w:rPr>
        <w:t>(This course must be passed with a grade of “B” or better in order to proceed.)</w:t>
      </w:r>
      <w:r w:rsidRPr="00133B94">
        <w:t xml:space="preserve"> </w:t>
      </w:r>
      <w:r w:rsidRPr="00133B94">
        <w:rPr>
          <w:b/>
        </w:rPr>
        <w:t>Prerequisite:</w:t>
      </w:r>
      <w:r w:rsidRPr="00133B94">
        <w:t xml:space="preserve"> Successful completion of all previous OT</w:t>
      </w:r>
      <w:r>
        <w:t>D</w:t>
      </w:r>
      <w:r w:rsidRPr="00133B94">
        <w:t xml:space="preserve"> coursework and concurrently with OT Intervention I</w:t>
      </w:r>
      <w:r>
        <w:t>I: Adults/Elderly and Practicum III-Adults/Elderly.</w:t>
      </w:r>
    </w:p>
    <w:bookmarkEnd w:id="11"/>
    <w:p w14:paraId="4996868F" w14:textId="77777777" w:rsidR="00CC399E" w:rsidRDefault="00CC399E" w:rsidP="00CC399E">
      <w:pPr>
        <w:spacing w:after="0"/>
      </w:pPr>
    </w:p>
    <w:p w14:paraId="2EB4EC20" w14:textId="77777777" w:rsidR="00CC399E" w:rsidRDefault="00CC399E" w:rsidP="00CC399E">
      <w:pPr>
        <w:spacing w:after="0"/>
      </w:pPr>
    </w:p>
    <w:p w14:paraId="6DD348BC" w14:textId="77777777" w:rsidR="00CC399E" w:rsidRDefault="00CC399E" w:rsidP="00CC399E">
      <w:pPr>
        <w:spacing w:after="0"/>
      </w:pPr>
    </w:p>
    <w:p w14:paraId="5D9A4E94" w14:textId="2412AA9D" w:rsidR="00CC399E" w:rsidRPr="004958B9" w:rsidRDefault="00CC399E" w:rsidP="00CC399E">
      <w:pPr>
        <w:spacing w:after="0"/>
        <w:rPr>
          <w:b/>
        </w:rPr>
      </w:pPr>
      <w:r w:rsidRPr="004958B9">
        <w:rPr>
          <w:b/>
        </w:rPr>
        <w:t>OTD</w:t>
      </w:r>
      <w:r>
        <w:rPr>
          <w:b/>
        </w:rPr>
        <w:t>E 8</w:t>
      </w:r>
      <w:r w:rsidR="004326A6">
        <w:rPr>
          <w:b/>
        </w:rPr>
        <w:t>1</w:t>
      </w:r>
      <w:r>
        <w:rPr>
          <w:b/>
        </w:rPr>
        <w:t>05</w:t>
      </w:r>
      <w:r w:rsidRPr="004958B9">
        <w:rPr>
          <w:b/>
        </w:rPr>
        <w:tab/>
      </w:r>
      <w:r w:rsidRPr="004958B9">
        <w:rPr>
          <w:b/>
        </w:rPr>
        <w:tab/>
      </w:r>
      <w:r w:rsidRPr="004958B9">
        <w:rPr>
          <w:b/>
        </w:rPr>
        <w:tab/>
        <w:t>Practicum III – Adults/Elderly</w:t>
      </w:r>
      <w:r w:rsidRPr="004958B9">
        <w:rPr>
          <w:b/>
        </w:rPr>
        <w:tab/>
      </w:r>
      <w:r w:rsidRPr="004958B9">
        <w:rPr>
          <w:b/>
        </w:rPr>
        <w:tab/>
      </w:r>
      <w:r w:rsidRPr="004958B9">
        <w:rPr>
          <w:b/>
        </w:rPr>
        <w:tab/>
      </w:r>
      <w:r w:rsidRPr="004958B9">
        <w:rPr>
          <w:b/>
        </w:rPr>
        <w:tab/>
      </w:r>
      <w:r w:rsidRPr="004958B9">
        <w:rPr>
          <w:b/>
        </w:rPr>
        <w:tab/>
        <w:t>[</w:t>
      </w:r>
      <w:r w:rsidR="004326A6">
        <w:rPr>
          <w:b/>
        </w:rPr>
        <w:t>0</w:t>
      </w:r>
      <w:r w:rsidRPr="004958B9">
        <w:rPr>
          <w:b/>
        </w:rPr>
        <w:t>-3]</w:t>
      </w:r>
    </w:p>
    <w:p w14:paraId="03C56E65" w14:textId="77777777" w:rsidR="00CC399E" w:rsidRDefault="00CC399E" w:rsidP="00CC399E">
      <w:pPr>
        <w:spacing w:after="0"/>
      </w:pPr>
      <w:r w:rsidRPr="004958B9">
        <w:t>Observation and experience in a university</w:t>
      </w:r>
      <w:r>
        <w:t>-</w:t>
      </w:r>
      <w:r w:rsidRPr="004958B9">
        <w:t>appro</w:t>
      </w:r>
      <w:r>
        <w:t xml:space="preserve">ved adult / elderly </w:t>
      </w:r>
      <w:r w:rsidRPr="004958B9">
        <w:t>facility; supervised by occupational therapists, educators, and allied health professionals.</w:t>
      </w:r>
      <w:r w:rsidRPr="00DF4E35">
        <w:t xml:space="preserve"> </w:t>
      </w:r>
      <w:r w:rsidRPr="004958B9">
        <w:t>The accompanying seminar allows students to share and proce</w:t>
      </w:r>
      <w:r>
        <w:t xml:space="preserve">ss their experiences, </w:t>
      </w:r>
      <w:r w:rsidRPr="004958B9">
        <w:t>further integrate course material</w:t>
      </w:r>
      <w:r>
        <w:t>,</w:t>
      </w:r>
      <w:r w:rsidRPr="004958B9">
        <w:t xml:space="preserve"> and provide a common link between associated classes</w:t>
      </w:r>
      <w:r>
        <w:t xml:space="preserve">. </w:t>
      </w:r>
      <w:r w:rsidRPr="004958B9">
        <w:t xml:space="preserve"> </w:t>
      </w:r>
      <w:r w:rsidRPr="004958B9">
        <w:rPr>
          <w:b/>
        </w:rPr>
        <w:t>P</w:t>
      </w:r>
      <w:r>
        <w:rPr>
          <w:b/>
        </w:rPr>
        <w:t>rere</w:t>
      </w:r>
      <w:r w:rsidRPr="004958B9">
        <w:rPr>
          <w:b/>
        </w:rPr>
        <w:t>quisite</w:t>
      </w:r>
      <w:r w:rsidRPr="004958B9">
        <w:t xml:space="preserve">: Successful completion of all previous </w:t>
      </w:r>
      <w:r>
        <w:t xml:space="preserve">OT </w:t>
      </w:r>
      <w:r w:rsidRPr="004958B9">
        <w:t>coursework and concurrently with OT</w:t>
      </w:r>
      <w:r>
        <w:t>D</w:t>
      </w:r>
      <w:r w:rsidRPr="004958B9">
        <w:t xml:space="preserve"> Intervention I</w:t>
      </w:r>
      <w:r>
        <w:t>I: Adults &amp; Elderly and OT Skills in Adults &amp; Elderly</w:t>
      </w:r>
      <w:r w:rsidRPr="004958B9">
        <w:t>.</w:t>
      </w:r>
    </w:p>
    <w:p w14:paraId="4828B803" w14:textId="77777777" w:rsidR="00CC399E" w:rsidRDefault="00CC399E" w:rsidP="00CC399E">
      <w:pPr>
        <w:spacing w:after="0"/>
      </w:pPr>
    </w:p>
    <w:p w14:paraId="5D282215" w14:textId="77777777" w:rsidR="00CC399E" w:rsidRPr="0054458F" w:rsidRDefault="00CC399E" w:rsidP="00CC399E">
      <w:pPr>
        <w:spacing w:after="0"/>
        <w:rPr>
          <w:b/>
        </w:rPr>
      </w:pPr>
      <w:r w:rsidRPr="0054458F">
        <w:rPr>
          <w:b/>
        </w:rPr>
        <w:t>OTD</w:t>
      </w:r>
      <w:r>
        <w:rPr>
          <w:b/>
        </w:rPr>
        <w:t>E 8311</w:t>
      </w:r>
      <w:r w:rsidRPr="0054458F">
        <w:rPr>
          <w:b/>
        </w:rPr>
        <w:tab/>
      </w:r>
      <w:r w:rsidRPr="0054458F">
        <w:rPr>
          <w:b/>
        </w:rPr>
        <w:tab/>
      </w:r>
      <w:r w:rsidRPr="0054458F">
        <w:rPr>
          <w:b/>
        </w:rPr>
        <w:tab/>
        <w:t>Population Health Research &amp; Biostatistics</w:t>
      </w:r>
      <w:r w:rsidRPr="0054458F">
        <w:rPr>
          <w:b/>
        </w:rPr>
        <w:tab/>
      </w:r>
      <w:r w:rsidRPr="0054458F">
        <w:rPr>
          <w:b/>
        </w:rPr>
        <w:tab/>
      </w:r>
      <w:r w:rsidRPr="0054458F">
        <w:rPr>
          <w:b/>
        </w:rPr>
        <w:tab/>
        <w:t>[3-0]</w:t>
      </w:r>
    </w:p>
    <w:p w14:paraId="67B0550C" w14:textId="77777777" w:rsidR="00CC399E" w:rsidRDefault="00CC399E" w:rsidP="00CC399E">
      <w:pPr>
        <w:spacing w:after="0"/>
      </w:pPr>
      <w:bookmarkStart w:id="12" w:name="_Hlk31031876"/>
      <w:r>
        <w:t xml:space="preserve">This course will introduce students to population-based research methods and biostatistics.  Content will focus on social determinants of health and epidemiological factors that impact public health and the welfare of populations.  Students will create a grant proposal to support scholarly activities related to populations, public health, and occupation.  </w:t>
      </w:r>
      <w:r w:rsidRPr="004958B9">
        <w:rPr>
          <w:b/>
        </w:rPr>
        <w:t>P</w:t>
      </w:r>
      <w:r>
        <w:rPr>
          <w:b/>
        </w:rPr>
        <w:t>rere</w:t>
      </w:r>
      <w:r w:rsidRPr="004958B9">
        <w:rPr>
          <w:b/>
        </w:rPr>
        <w:t>quisite</w:t>
      </w:r>
      <w:r w:rsidRPr="004958B9">
        <w:t xml:space="preserve">: Successful completion of all previous </w:t>
      </w:r>
      <w:r>
        <w:t xml:space="preserve">OTD </w:t>
      </w:r>
      <w:r w:rsidRPr="004958B9">
        <w:t>coursework</w:t>
      </w:r>
      <w:r>
        <w:t>.</w:t>
      </w:r>
    </w:p>
    <w:bookmarkEnd w:id="12"/>
    <w:p w14:paraId="72BB89E5" w14:textId="77777777" w:rsidR="00CC399E" w:rsidRDefault="00CC399E" w:rsidP="00CC399E">
      <w:pPr>
        <w:spacing w:after="0"/>
      </w:pPr>
    </w:p>
    <w:p w14:paraId="1FA5FC8C" w14:textId="77777777" w:rsidR="00CC399E" w:rsidRPr="0074222F" w:rsidRDefault="00CC399E" w:rsidP="00CC399E">
      <w:pPr>
        <w:spacing w:after="0"/>
        <w:rPr>
          <w:b/>
        </w:rPr>
      </w:pPr>
      <w:r w:rsidRPr="0074222F">
        <w:rPr>
          <w:b/>
        </w:rPr>
        <w:t>OTD</w:t>
      </w:r>
      <w:r>
        <w:rPr>
          <w:b/>
        </w:rPr>
        <w:t>E 8601</w:t>
      </w:r>
      <w:r w:rsidRPr="0074222F">
        <w:rPr>
          <w:b/>
        </w:rPr>
        <w:tab/>
      </w:r>
      <w:r w:rsidRPr="0074222F">
        <w:rPr>
          <w:b/>
        </w:rPr>
        <w:tab/>
      </w:r>
      <w:r w:rsidRPr="0074222F">
        <w:rPr>
          <w:b/>
        </w:rPr>
        <w:tab/>
        <w:t>Level II Fieldwork A</w:t>
      </w:r>
      <w:r>
        <w:rPr>
          <w:b/>
        </w:rPr>
        <w:t xml:space="preserve"> </w:t>
      </w:r>
      <w:r>
        <w:rPr>
          <w:b/>
        </w:rPr>
        <w:tab/>
      </w:r>
      <w:r w:rsidRPr="0074222F">
        <w:rPr>
          <w:b/>
        </w:rPr>
        <w:tab/>
      </w:r>
      <w:r w:rsidRPr="0074222F">
        <w:rPr>
          <w:b/>
        </w:rPr>
        <w:tab/>
      </w:r>
      <w:r w:rsidRPr="0074222F">
        <w:rPr>
          <w:b/>
        </w:rPr>
        <w:tab/>
      </w:r>
      <w:r w:rsidRPr="0074222F">
        <w:rPr>
          <w:b/>
        </w:rPr>
        <w:tab/>
      </w:r>
      <w:r w:rsidRPr="0074222F">
        <w:rPr>
          <w:b/>
        </w:rPr>
        <w:tab/>
        <w:t>[0-6]</w:t>
      </w:r>
    </w:p>
    <w:p w14:paraId="3DD63F22" w14:textId="77777777" w:rsidR="00CC399E" w:rsidRDefault="00CC399E" w:rsidP="00CC399E">
      <w:pPr>
        <w:spacing w:after="0"/>
      </w:pPr>
      <w:r w:rsidRPr="0074222F">
        <w:t>This fieldwork requirement is a minimum 12-week, full time, and supervised experience in an occupational therapy setting or emerging practice area.</w:t>
      </w:r>
      <w:r>
        <w:t xml:space="preserve">  Students are expected to </w:t>
      </w:r>
      <w:r w:rsidRPr="0074222F">
        <w:t>participate in practical experiences that promote the application of theoretical knowledge and practice skills</w:t>
      </w:r>
      <w:r>
        <w:t>,</w:t>
      </w:r>
      <w:r w:rsidRPr="0074222F">
        <w:t xml:space="preserve"> </w:t>
      </w:r>
      <w:r>
        <w:t xml:space="preserve">including </w:t>
      </w:r>
      <w:r w:rsidRPr="0074222F">
        <w:t>evaluation, intervention, and outcome measurement</w:t>
      </w:r>
      <w:r>
        <w:t>,</w:t>
      </w:r>
      <w:r w:rsidRPr="0074222F">
        <w:t xml:space="preserve"> with clients who are experiencing occupational deficits due to a variety of conditions or disorders.</w:t>
      </w:r>
      <w:r>
        <w:t xml:space="preserve"> </w:t>
      </w:r>
      <w:r w:rsidRPr="00EC0219">
        <w:t xml:space="preserve">Students are expected to demonstrate entry-level practitioner skills </w:t>
      </w:r>
      <w:r>
        <w:t>and standards of practice within the</w:t>
      </w:r>
      <w:r w:rsidRPr="00EC7F2D">
        <w:t xml:space="preserve"> setting</w:t>
      </w:r>
      <w:r w:rsidRPr="00EC0219">
        <w:t>.</w:t>
      </w:r>
      <w:r w:rsidRPr="0074222F">
        <w:rPr>
          <w:b/>
        </w:rPr>
        <w:t xml:space="preserve"> </w:t>
      </w:r>
      <w:r>
        <w:t>The c</w:t>
      </w:r>
      <w:r w:rsidRPr="00EC7F2D">
        <w:t>ourse requires participation in an online</w:t>
      </w:r>
      <w:r>
        <w:t xml:space="preserve"> component during the placement to facilitate reflective practice. </w:t>
      </w:r>
      <w:r w:rsidRPr="004958B9">
        <w:rPr>
          <w:b/>
        </w:rPr>
        <w:t>P</w:t>
      </w:r>
      <w:r>
        <w:rPr>
          <w:b/>
        </w:rPr>
        <w:t>rere</w:t>
      </w:r>
      <w:r w:rsidRPr="004958B9">
        <w:rPr>
          <w:b/>
        </w:rPr>
        <w:t>quisite</w:t>
      </w:r>
      <w:r w:rsidRPr="004958B9">
        <w:t xml:space="preserve">: Successful completion of all previous </w:t>
      </w:r>
      <w:r>
        <w:t xml:space="preserve">OTD </w:t>
      </w:r>
      <w:r w:rsidRPr="004958B9">
        <w:t>coursework</w:t>
      </w:r>
      <w:r>
        <w:t xml:space="preserve">. </w:t>
      </w:r>
    </w:p>
    <w:p w14:paraId="5F40BEA3" w14:textId="77777777" w:rsidR="00CC399E" w:rsidRDefault="00CC399E" w:rsidP="00CC399E">
      <w:pPr>
        <w:spacing w:after="0"/>
      </w:pPr>
    </w:p>
    <w:p w14:paraId="51DE5166" w14:textId="77777777" w:rsidR="00CC399E" w:rsidRPr="00EC7F2D" w:rsidRDefault="00CC399E" w:rsidP="00CC399E">
      <w:pPr>
        <w:spacing w:after="0"/>
        <w:rPr>
          <w:b/>
        </w:rPr>
      </w:pPr>
      <w:r w:rsidRPr="00EC7F2D">
        <w:rPr>
          <w:b/>
        </w:rPr>
        <w:t>OTD</w:t>
      </w:r>
      <w:r>
        <w:rPr>
          <w:b/>
        </w:rPr>
        <w:t>E 8602</w:t>
      </w:r>
      <w:r w:rsidRPr="00EC7F2D">
        <w:rPr>
          <w:b/>
        </w:rPr>
        <w:tab/>
      </w:r>
      <w:r w:rsidRPr="00EC7F2D">
        <w:rPr>
          <w:b/>
        </w:rPr>
        <w:tab/>
      </w:r>
      <w:r w:rsidRPr="00EC7F2D">
        <w:rPr>
          <w:b/>
        </w:rPr>
        <w:tab/>
        <w:t>Level II Fieldwork B</w:t>
      </w:r>
      <w:r w:rsidRPr="00EC7F2D">
        <w:rPr>
          <w:b/>
        </w:rPr>
        <w:tab/>
      </w:r>
      <w:r w:rsidRPr="00EC7F2D">
        <w:rPr>
          <w:b/>
        </w:rPr>
        <w:tab/>
      </w:r>
      <w:r w:rsidRPr="00EC7F2D">
        <w:rPr>
          <w:b/>
        </w:rPr>
        <w:tab/>
      </w:r>
      <w:r w:rsidRPr="00EC7F2D">
        <w:rPr>
          <w:b/>
        </w:rPr>
        <w:tab/>
      </w:r>
      <w:r w:rsidRPr="00EC7F2D">
        <w:rPr>
          <w:b/>
        </w:rPr>
        <w:tab/>
      </w:r>
      <w:r w:rsidRPr="00EC7F2D">
        <w:rPr>
          <w:b/>
        </w:rPr>
        <w:tab/>
        <w:t>[0-6]</w:t>
      </w:r>
    </w:p>
    <w:p w14:paraId="58E59C41" w14:textId="77777777" w:rsidR="00CC399E" w:rsidRDefault="00CC399E" w:rsidP="00CC399E">
      <w:pPr>
        <w:spacing w:after="0"/>
      </w:pPr>
      <w:r w:rsidRPr="00EC7F2D">
        <w:t>This fieldwork requirement is a minimum 12-week, full time, and supervised experience in an occupational therapy setting or emerging practice area.  Students are expected to participate in practical experiences that promote the application of theoretical knowledge and practice skills</w:t>
      </w:r>
      <w:r>
        <w:t>,</w:t>
      </w:r>
      <w:r w:rsidRPr="00EC7F2D">
        <w:t xml:space="preserve"> including evaluation, intervention, and outcome measurement</w:t>
      </w:r>
      <w:r>
        <w:t>,</w:t>
      </w:r>
      <w:r w:rsidRPr="00EC7F2D">
        <w:t xml:space="preserve"> with clients who are experiencing occupational deficits due to a variety of conditions or disorders. Students are expected to demonstrate e</w:t>
      </w:r>
      <w:r>
        <w:t>ntry-level practitioner skills and standards of practice within the</w:t>
      </w:r>
      <w:r w:rsidRPr="00EC7F2D">
        <w:t xml:space="preserve"> setting. </w:t>
      </w:r>
      <w:r>
        <w:t>The c</w:t>
      </w:r>
      <w:r w:rsidRPr="00EC7F2D">
        <w:t>ourse requires participation in an online</w:t>
      </w:r>
      <w:r>
        <w:t xml:space="preserve"> component during the placement to facilitate reflective practice. </w:t>
      </w:r>
      <w:r w:rsidRPr="00EC7F2D">
        <w:rPr>
          <w:b/>
        </w:rPr>
        <w:t>P</w:t>
      </w:r>
      <w:r>
        <w:rPr>
          <w:b/>
        </w:rPr>
        <w:t>rere</w:t>
      </w:r>
      <w:r w:rsidRPr="00EC7F2D">
        <w:rPr>
          <w:b/>
        </w:rPr>
        <w:t>quisite</w:t>
      </w:r>
      <w:r w:rsidRPr="00EC7F2D">
        <w:t xml:space="preserve">: Successful completion of all previous </w:t>
      </w:r>
      <w:r>
        <w:t xml:space="preserve">OTD </w:t>
      </w:r>
      <w:r w:rsidRPr="00EC7F2D">
        <w:t>coursework.</w:t>
      </w:r>
    </w:p>
    <w:p w14:paraId="7BA86085" w14:textId="77777777" w:rsidR="00CC399E" w:rsidRDefault="00CC399E" w:rsidP="00CC399E">
      <w:pPr>
        <w:spacing w:after="0"/>
      </w:pPr>
    </w:p>
    <w:p w14:paraId="058BD8A3" w14:textId="77777777" w:rsidR="00CC399E" w:rsidRPr="00EC7F2D" w:rsidRDefault="00CC399E" w:rsidP="00CC399E">
      <w:pPr>
        <w:spacing w:after="0"/>
        <w:rPr>
          <w:b/>
        </w:rPr>
      </w:pPr>
      <w:r w:rsidRPr="00EC7F2D">
        <w:rPr>
          <w:b/>
        </w:rPr>
        <w:t>OTD</w:t>
      </w:r>
      <w:r>
        <w:rPr>
          <w:b/>
        </w:rPr>
        <w:t>E 8312</w:t>
      </w:r>
      <w:r w:rsidRPr="00EC7F2D">
        <w:rPr>
          <w:b/>
        </w:rPr>
        <w:tab/>
      </w:r>
      <w:r w:rsidRPr="00EC7F2D">
        <w:rPr>
          <w:b/>
        </w:rPr>
        <w:tab/>
      </w:r>
      <w:r w:rsidRPr="00EC7F2D">
        <w:rPr>
          <w:b/>
        </w:rPr>
        <w:tab/>
        <w:t>Level II Fieldwork C</w:t>
      </w:r>
      <w:r w:rsidRPr="00EC7F2D">
        <w:rPr>
          <w:b/>
        </w:rPr>
        <w:tab/>
      </w:r>
      <w:r w:rsidRPr="00EC7F2D">
        <w:rPr>
          <w:b/>
        </w:rPr>
        <w:tab/>
      </w:r>
      <w:r w:rsidRPr="00EC7F2D">
        <w:rPr>
          <w:b/>
        </w:rPr>
        <w:tab/>
      </w:r>
      <w:r w:rsidRPr="00EC7F2D">
        <w:rPr>
          <w:b/>
        </w:rPr>
        <w:tab/>
      </w:r>
      <w:r w:rsidRPr="00EC7F2D">
        <w:rPr>
          <w:b/>
        </w:rPr>
        <w:tab/>
      </w:r>
      <w:r w:rsidRPr="00EC7F2D">
        <w:rPr>
          <w:b/>
        </w:rPr>
        <w:tab/>
        <w:t>[0-3]</w:t>
      </w:r>
    </w:p>
    <w:p w14:paraId="6102A4AD" w14:textId="77777777" w:rsidR="00CC399E" w:rsidRDefault="00CC399E" w:rsidP="00CC399E">
      <w:pPr>
        <w:spacing w:after="0"/>
      </w:pPr>
      <w:r w:rsidRPr="00EC7F2D">
        <w:t>This fieldwork requirement</w:t>
      </w:r>
      <w:r>
        <w:t xml:space="preserve"> is a minimum of 12 weeks, part-time</w:t>
      </w:r>
      <w:r w:rsidRPr="00EC7F2D">
        <w:t>, and supervised experience in an occupational therapy setting or emerging practice area.  Students are expected to participate in practical experiences that promote the application of theoretical knowledge and practice skills</w:t>
      </w:r>
      <w:r>
        <w:t>,</w:t>
      </w:r>
      <w:r w:rsidRPr="00EC7F2D">
        <w:t xml:space="preserve"> including evaluation, intervention, and outcome measurement</w:t>
      </w:r>
      <w:r>
        <w:t>,</w:t>
      </w:r>
      <w:r w:rsidRPr="00EC7F2D">
        <w:t xml:space="preserve"> with clients who are experiencing occupational deficits due to a variety of conditions or disorders. Students are expected to demonstrate entry-level practitioner skills </w:t>
      </w:r>
      <w:r w:rsidRPr="006900FE">
        <w:t>and standards of practice within the setting.</w:t>
      </w:r>
      <w:r w:rsidRPr="00EC7F2D">
        <w:t xml:space="preserve"> </w:t>
      </w:r>
      <w:r>
        <w:t>The c</w:t>
      </w:r>
      <w:r w:rsidRPr="00EC7F2D">
        <w:t>ourse requires participation in an online</w:t>
      </w:r>
      <w:r>
        <w:t xml:space="preserve"> component during the placement to facilitate reflective practice. Repeatable to 6 </w:t>
      </w:r>
      <w:r w:rsidRPr="006900FE">
        <w:t>credits</w:t>
      </w:r>
      <w:r>
        <w:t xml:space="preserve">. </w:t>
      </w:r>
      <w:r w:rsidRPr="00EC7F2D">
        <w:rPr>
          <w:b/>
        </w:rPr>
        <w:t>P</w:t>
      </w:r>
      <w:r>
        <w:rPr>
          <w:b/>
        </w:rPr>
        <w:t>rere</w:t>
      </w:r>
      <w:r w:rsidRPr="00EC7F2D">
        <w:rPr>
          <w:b/>
        </w:rPr>
        <w:t>quisite</w:t>
      </w:r>
      <w:r w:rsidRPr="00EC7F2D">
        <w:t xml:space="preserve">: Successful completion of all previous </w:t>
      </w:r>
      <w:r>
        <w:t xml:space="preserve">OTD </w:t>
      </w:r>
      <w:r w:rsidRPr="00EC7F2D">
        <w:t>coursework.</w:t>
      </w:r>
    </w:p>
    <w:p w14:paraId="3D747B48" w14:textId="77777777" w:rsidR="00CC399E" w:rsidRDefault="00CC399E" w:rsidP="00CC399E">
      <w:pPr>
        <w:spacing w:after="0"/>
      </w:pPr>
    </w:p>
    <w:p w14:paraId="38AA4B5A" w14:textId="77777777" w:rsidR="00CC399E" w:rsidRPr="00EC7F2D" w:rsidRDefault="00CC399E" w:rsidP="00CC399E">
      <w:pPr>
        <w:spacing w:after="0"/>
        <w:rPr>
          <w:b/>
        </w:rPr>
      </w:pPr>
      <w:r>
        <w:rPr>
          <w:b/>
        </w:rPr>
        <w:t>OTDE 8313</w:t>
      </w:r>
      <w:r>
        <w:rPr>
          <w:b/>
        </w:rPr>
        <w:tab/>
      </w:r>
      <w:r>
        <w:rPr>
          <w:b/>
        </w:rPr>
        <w:tab/>
      </w:r>
      <w:r>
        <w:rPr>
          <w:b/>
        </w:rPr>
        <w:tab/>
        <w:t>Level II Fieldwork D</w:t>
      </w:r>
      <w:r w:rsidRPr="00EC7F2D">
        <w:rPr>
          <w:b/>
        </w:rPr>
        <w:tab/>
      </w:r>
      <w:r w:rsidRPr="00EC7F2D">
        <w:rPr>
          <w:b/>
        </w:rPr>
        <w:tab/>
      </w:r>
      <w:r w:rsidRPr="00EC7F2D">
        <w:rPr>
          <w:b/>
        </w:rPr>
        <w:tab/>
      </w:r>
      <w:r w:rsidRPr="00EC7F2D">
        <w:rPr>
          <w:b/>
        </w:rPr>
        <w:tab/>
      </w:r>
      <w:r w:rsidRPr="00EC7F2D">
        <w:rPr>
          <w:b/>
        </w:rPr>
        <w:tab/>
      </w:r>
      <w:r w:rsidRPr="00EC7F2D">
        <w:rPr>
          <w:b/>
        </w:rPr>
        <w:tab/>
        <w:t>[0-3]</w:t>
      </w:r>
    </w:p>
    <w:p w14:paraId="78199F7F" w14:textId="77777777" w:rsidR="00CC399E" w:rsidRDefault="00CC399E" w:rsidP="00CC399E">
      <w:pPr>
        <w:spacing w:after="0"/>
      </w:pPr>
      <w:r w:rsidRPr="00EC7F2D">
        <w:t>This fieldwork requirement</w:t>
      </w:r>
      <w:r>
        <w:t xml:space="preserve"> is a minimum of 12 weeks, part-time</w:t>
      </w:r>
      <w:r w:rsidRPr="00EC7F2D">
        <w:t>, and supervised experience in an occupational therapy setting or emerging practice area.  Students are expected to participate in practical experiences that promote the application of theoretical knowledge and practice skills</w:t>
      </w:r>
      <w:r>
        <w:t>,</w:t>
      </w:r>
      <w:r w:rsidRPr="00EC7F2D">
        <w:t xml:space="preserve"> including evaluation, intervention, and </w:t>
      </w:r>
      <w:r w:rsidRPr="00EC7F2D">
        <w:lastRenderedPageBreak/>
        <w:t>outcome measurement</w:t>
      </w:r>
      <w:r>
        <w:t>,</w:t>
      </w:r>
      <w:r w:rsidRPr="00EC7F2D">
        <w:t xml:space="preserve"> with clients who are experiencing occupational deficits due to a variety of conditions or disorders. Students are expected to demonstrate entry-level practitioner skills </w:t>
      </w:r>
      <w:r w:rsidRPr="006900FE">
        <w:t>and standards of practice within the setting.</w:t>
      </w:r>
      <w:r w:rsidRPr="00EC7F2D">
        <w:t xml:space="preserve"> </w:t>
      </w:r>
      <w:r>
        <w:t>The c</w:t>
      </w:r>
      <w:r w:rsidRPr="00EC7F2D">
        <w:t>ourse requires participation in an online</w:t>
      </w:r>
      <w:r>
        <w:t xml:space="preserve"> component during the placement to facilitate reflective practice. Repeatable to 6 </w:t>
      </w:r>
      <w:r w:rsidRPr="006900FE">
        <w:t>credits</w:t>
      </w:r>
      <w:r>
        <w:t xml:space="preserve">. </w:t>
      </w:r>
      <w:r w:rsidRPr="00EC7F2D">
        <w:rPr>
          <w:b/>
        </w:rPr>
        <w:t>P</w:t>
      </w:r>
      <w:r>
        <w:rPr>
          <w:b/>
        </w:rPr>
        <w:t>rere</w:t>
      </w:r>
      <w:r w:rsidRPr="00EC7F2D">
        <w:rPr>
          <w:b/>
        </w:rPr>
        <w:t>quisite</w:t>
      </w:r>
      <w:r w:rsidRPr="00EC7F2D">
        <w:t xml:space="preserve">: Successful completion of all previous </w:t>
      </w:r>
      <w:r>
        <w:t xml:space="preserve">OTD </w:t>
      </w:r>
      <w:r w:rsidRPr="00EC7F2D">
        <w:t>coursework.</w:t>
      </w:r>
    </w:p>
    <w:p w14:paraId="0A08C93F" w14:textId="77777777" w:rsidR="00CC399E" w:rsidRDefault="00CC399E" w:rsidP="00CC399E">
      <w:pPr>
        <w:spacing w:after="0"/>
      </w:pPr>
    </w:p>
    <w:p w14:paraId="0E1D1DFA" w14:textId="0CBAB72A" w:rsidR="00CC399E" w:rsidRPr="008D14EF" w:rsidRDefault="00CC399E" w:rsidP="00CC399E">
      <w:pPr>
        <w:spacing w:after="0"/>
        <w:rPr>
          <w:b/>
        </w:rPr>
      </w:pPr>
      <w:bookmarkStart w:id="13" w:name="_Hlk43307626"/>
      <w:r w:rsidRPr="008D14EF">
        <w:rPr>
          <w:b/>
        </w:rPr>
        <w:t>OTD</w:t>
      </w:r>
      <w:r>
        <w:rPr>
          <w:b/>
        </w:rPr>
        <w:t>E 8102</w:t>
      </w:r>
      <w:r w:rsidRPr="008D14EF">
        <w:rPr>
          <w:b/>
        </w:rPr>
        <w:tab/>
      </w:r>
      <w:r w:rsidRPr="008D14EF">
        <w:rPr>
          <w:b/>
        </w:rPr>
        <w:tab/>
      </w:r>
      <w:r w:rsidRPr="008D14EF">
        <w:rPr>
          <w:b/>
        </w:rPr>
        <w:tab/>
        <w:t>Capstone Proposal</w:t>
      </w:r>
      <w:r w:rsidRPr="008D14EF">
        <w:rPr>
          <w:b/>
        </w:rPr>
        <w:tab/>
      </w:r>
      <w:r w:rsidRPr="008D14EF">
        <w:rPr>
          <w:b/>
        </w:rPr>
        <w:tab/>
      </w:r>
      <w:r w:rsidRPr="008D14EF">
        <w:rPr>
          <w:b/>
        </w:rPr>
        <w:tab/>
      </w:r>
      <w:r w:rsidRPr="008D14EF">
        <w:rPr>
          <w:b/>
        </w:rPr>
        <w:tab/>
      </w:r>
      <w:r w:rsidR="00D227F5">
        <w:rPr>
          <w:b/>
        </w:rPr>
        <w:tab/>
      </w:r>
      <w:r w:rsidRPr="008D14EF">
        <w:rPr>
          <w:b/>
        </w:rPr>
        <w:tab/>
        <w:t>[1-0]</w:t>
      </w:r>
    </w:p>
    <w:p w14:paraId="0E13BA1E" w14:textId="247DE4AE" w:rsidR="00CC399E" w:rsidRDefault="00CC399E" w:rsidP="00CC399E">
      <w:pPr>
        <w:spacing w:after="0"/>
      </w:pPr>
      <w:bookmarkStart w:id="14" w:name="_Hlk31032855"/>
      <w:r>
        <w:t xml:space="preserve">Students will develop a proposal for the capstone practicum that provides in-depth experience </w:t>
      </w:r>
      <w:r w:rsidRPr="006900FE">
        <w:t>in advanced clinical practice, scholarship, administration, leadership, advocacy, program and policy development, education, or theory development. The student will develop specific learning objectives for the experience in collaboration with faculty</w:t>
      </w:r>
      <w:r>
        <w:t xml:space="preserve"> or Academic Capstone Coordinator</w:t>
      </w:r>
      <w:r w:rsidRPr="006900FE">
        <w:t>.</w:t>
      </w:r>
      <w:r w:rsidR="00D227F5" w:rsidRPr="00D227F5">
        <w:t xml:space="preserve"> </w:t>
      </w:r>
      <w:r w:rsidR="00D227F5" w:rsidRPr="006900FE">
        <w:t xml:space="preserve">Once </w:t>
      </w:r>
      <w:r w:rsidR="00D227F5">
        <w:t>the proposal is approved</w:t>
      </w:r>
      <w:r w:rsidR="00D227F5" w:rsidRPr="006900FE">
        <w:t>, the student will collaborate with faculty</w:t>
      </w:r>
      <w:r w:rsidR="00D227F5" w:rsidRPr="008D14EF">
        <w:t xml:space="preserve"> or Academic Capstone Coordinator </w:t>
      </w:r>
      <w:r w:rsidR="00D227F5" w:rsidRPr="006900FE">
        <w:t>and site mentors to carry out the experience in the final semester of the program.</w:t>
      </w:r>
      <w:r w:rsidR="00D227F5" w:rsidRPr="008D14EF">
        <w:rPr>
          <w:b/>
        </w:rPr>
        <w:t xml:space="preserve"> </w:t>
      </w:r>
      <w:r w:rsidRPr="006900FE">
        <w:t xml:space="preserve"> </w:t>
      </w:r>
      <w:r w:rsidRPr="008D14EF">
        <w:rPr>
          <w:b/>
        </w:rPr>
        <w:t>Prerequisite</w:t>
      </w:r>
      <w:r>
        <w:t xml:space="preserve">: </w:t>
      </w:r>
      <w:r w:rsidRPr="008D14EF">
        <w:t xml:space="preserve">Successful completion of all previous </w:t>
      </w:r>
      <w:r>
        <w:t xml:space="preserve">OTD </w:t>
      </w:r>
      <w:r w:rsidRPr="008D14EF">
        <w:t>coursework.</w:t>
      </w:r>
    </w:p>
    <w:bookmarkEnd w:id="13"/>
    <w:bookmarkEnd w:id="14"/>
    <w:p w14:paraId="1639D254" w14:textId="77777777" w:rsidR="00CC399E" w:rsidRDefault="00CC399E" w:rsidP="00CC399E">
      <w:pPr>
        <w:spacing w:after="0"/>
      </w:pPr>
    </w:p>
    <w:p w14:paraId="43468ADA" w14:textId="29D6E7A1" w:rsidR="00CC399E" w:rsidRPr="008D14EF" w:rsidRDefault="00CC399E" w:rsidP="00CC399E">
      <w:pPr>
        <w:spacing w:after="0"/>
        <w:rPr>
          <w:b/>
        </w:rPr>
      </w:pPr>
      <w:r w:rsidRPr="008D14EF">
        <w:rPr>
          <w:b/>
        </w:rPr>
        <w:t>OTD</w:t>
      </w:r>
      <w:r>
        <w:rPr>
          <w:b/>
        </w:rPr>
        <w:t>E 8</w:t>
      </w:r>
      <w:r w:rsidR="00D227F5">
        <w:rPr>
          <w:b/>
        </w:rPr>
        <w:t>1</w:t>
      </w:r>
      <w:r>
        <w:rPr>
          <w:b/>
        </w:rPr>
        <w:t>06</w:t>
      </w:r>
      <w:r w:rsidRPr="008D14EF">
        <w:rPr>
          <w:b/>
        </w:rPr>
        <w:tab/>
      </w:r>
      <w:r w:rsidRPr="008D14EF">
        <w:rPr>
          <w:b/>
        </w:rPr>
        <w:tab/>
      </w:r>
      <w:r w:rsidRPr="008D14EF">
        <w:rPr>
          <w:b/>
        </w:rPr>
        <w:tab/>
        <w:t>Scholarly Research Dissemination</w:t>
      </w:r>
      <w:r w:rsidRPr="008D14EF">
        <w:rPr>
          <w:b/>
        </w:rPr>
        <w:tab/>
      </w:r>
      <w:r w:rsidRPr="008D14EF">
        <w:rPr>
          <w:b/>
        </w:rPr>
        <w:tab/>
      </w:r>
      <w:r w:rsidRPr="008D14EF">
        <w:rPr>
          <w:b/>
        </w:rPr>
        <w:tab/>
      </w:r>
      <w:r w:rsidRPr="008D14EF">
        <w:rPr>
          <w:b/>
        </w:rPr>
        <w:tab/>
        <w:t>[</w:t>
      </w:r>
      <w:r w:rsidR="00D227F5">
        <w:rPr>
          <w:b/>
        </w:rPr>
        <w:t>0</w:t>
      </w:r>
      <w:r w:rsidRPr="008D14EF">
        <w:rPr>
          <w:b/>
        </w:rPr>
        <w:t>-</w:t>
      </w:r>
      <w:r w:rsidR="00D227F5">
        <w:rPr>
          <w:b/>
        </w:rPr>
        <w:t>3</w:t>
      </w:r>
      <w:r w:rsidRPr="008D14EF">
        <w:rPr>
          <w:b/>
        </w:rPr>
        <w:t>]</w:t>
      </w:r>
    </w:p>
    <w:p w14:paraId="044998BA" w14:textId="77777777" w:rsidR="00CC399E" w:rsidRDefault="00CC399E" w:rsidP="00CC399E">
      <w:pPr>
        <w:spacing w:after="0"/>
      </w:pPr>
      <w:r w:rsidRPr="008D14EF">
        <w:t>The student will complete a written report of the</w:t>
      </w:r>
      <w:r>
        <w:t>ir scholarly research</w:t>
      </w:r>
      <w:r w:rsidRPr="008D14EF">
        <w:t xml:space="preserve"> study and present it orally to a panel of expert reviewers. The final paper describing the findings will be submitted either for publication or presentation.</w:t>
      </w:r>
      <w:r>
        <w:t xml:space="preserve"> </w:t>
      </w:r>
      <w:r w:rsidRPr="008D14EF">
        <w:rPr>
          <w:b/>
        </w:rPr>
        <w:t>Prerequisite</w:t>
      </w:r>
      <w:r>
        <w:t xml:space="preserve">: </w:t>
      </w:r>
      <w:r w:rsidRPr="008D14EF">
        <w:t xml:space="preserve">Successful completion of all previous </w:t>
      </w:r>
      <w:r>
        <w:t xml:space="preserve">OTD </w:t>
      </w:r>
      <w:r w:rsidRPr="008D14EF">
        <w:t>coursework.</w:t>
      </w:r>
    </w:p>
    <w:p w14:paraId="1674CEA5" w14:textId="77777777" w:rsidR="00CC399E" w:rsidRDefault="00CC399E" w:rsidP="00CC399E">
      <w:pPr>
        <w:spacing w:after="0"/>
      </w:pPr>
    </w:p>
    <w:p w14:paraId="1A2856D4" w14:textId="77777777" w:rsidR="00CC399E" w:rsidRPr="00DD00EB" w:rsidRDefault="00CC399E" w:rsidP="00CC399E">
      <w:pPr>
        <w:spacing w:after="0"/>
        <w:rPr>
          <w:b/>
        </w:rPr>
      </w:pPr>
      <w:bookmarkStart w:id="15" w:name="_Hlk31032346"/>
      <w:r w:rsidRPr="00DD00EB">
        <w:rPr>
          <w:b/>
        </w:rPr>
        <w:t>OTD</w:t>
      </w:r>
      <w:r>
        <w:rPr>
          <w:b/>
        </w:rPr>
        <w:t>E 8207</w:t>
      </w:r>
      <w:r w:rsidRPr="00DD00EB">
        <w:rPr>
          <w:b/>
        </w:rPr>
        <w:tab/>
      </w:r>
      <w:r w:rsidRPr="00DD00EB">
        <w:rPr>
          <w:b/>
        </w:rPr>
        <w:tab/>
      </w:r>
      <w:r w:rsidRPr="00DD00EB">
        <w:rPr>
          <w:b/>
        </w:rPr>
        <w:tab/>
        <w:t xml:space="preserve">Leadership in </w:t>
      </w:r>
      <w:r>
        <w:rPr>
          <w:b/>
        </w:rPr>
        <w:t>Education &amp; Healthcare</w:t>
      </w:r>
      <w:r>
        <w:rPr>
          <w:b/>
        </w:rPr>
        <w:tab/>
      </w:r>
      <w:r>
        <w:rPr>
          <w:b/>
        </w:rPr>
        <w:tab/>
      </w:r>
      <w:r>
        <w:rPr>
          <w:b/>
        </w:rPr>
        <w:tab/>
      </w:r>
      <w:r>
        <w:rPr>
          <w:b/>
        </w:rPr>
        <w:tab/>
      </w:r>
      <w:r w:rsidRPr="00DD00EB">
        <w:rPr>
          <w:b/>
        </w:rPr>
        <w:t>[2-0]</w:t>
      </w:r>
    </w:p>
    <w:p w14:paraId="1897B00D" w14:textId="77777777" w:rsidR="00CC399E" w:rsidRDefault="00CC399E" w:rsidP="00CC399E">
      <w:pPr>
        <w:spacing w:after="0"/>
      </w:pPr>
      <w:r>
        <w:t xml:space="preserve">Explore and apply theories, </w:t>
      </w:r>
      <w:r w:rsidRPr="0084797F">
        <w:t>methods</w:t>
      </w:r>
      <w:r>
        <w:t>,</w:t>
      </w:r>
      <w:r w:rsidRPr="0084797F">
        <w:t xml:space="preserve"> and strategies</w:t>
      </w:r>
      <w:r>
        <w:t xml:space="preserve"> used in instructional design, teaching, and learning for adult learners in an academic setting.  Examination of leadership theories and practices and their application to leadership in Occupational Therapy practice and education will also be covered.</w:t>
      </w:r>
      <w:r w:rsidRPr="005323B1">
        <w:rPr>
          <w:b/>
        </w:rPr>
        <w:t xml:space="preserve"> </w:t>
      </w:r>
      <w:r w:rsidRPr="008D14EF">
        <w:rPr>
          <w:b/>
        </w:rPr>
        <w:t>Prerequisite</w:t>
      </w:r>
      <w:r>
        <w:t xml:space="preserve">: </w:t>
      </w:r>
      <w:r w:rsidRPr="008D14EF">
        <w:t xml:space="preserve">Successful completion of all previous </w:t>
      </w:r>
      <w:r>
        <w:t xml:space="preserve">OTD </w:t>
      </w:r>
      <w:r w:rsidRPr="008D14EF">
        <w:t>coursework.</w:t>
      </w:r>
    </w:p>
    <w:bookmarkEnd w:id="15"/>
    <w:p w14:paraId="0E499C92" w14:textId="77777777" w:rsidR="00CC399E" w:rsidRDefault="00CC399E" w:rsidP="00CC399E">
      <w:pPr>
        <w:spacing w:after="0"/>
      </w:pPr>
    </w:p>
    <w:p w14:paraId="39084935" w14:textId="77777777" w:rsidR="00CC399E" w:rsidRPr="00D2064C" w:rsidRDefault="00CC399E" w:rsidP="00CC399E">
      <w:pPr>
        <w:spacing w:after="0"/>
        <w:rPr>
          <w:b/>
        </w:rPr>
      </w:pPr>
      <w:r w:rsidRPr="00D2064C">
        <w:rPr>
          <w:b/>
        </w:rPr>
        <w:t>OTD</w:t>
      </w:r>
      <w:r>
        <w:rPr>
          <w:b/>
        </w:rPr>
        <w:t>E 8314</w:t>
      </w:r>
      <w:r w:rsidRPr="00D2064C">
        <w:rPr>
          <w:b/>
        </w:rPr>
        <w:tab/>
      </w:r>
      <w:r w:rsidRPr="00D2064C">
        <w:rPr>
          <w:b/>
        </w:rPr>
        <w:tab/>
      </w:r>
      <w:r w:rsidRPr="00D2064C">
        <w:rPr>
          <w:b/>
        </w:rPr>
        <w:tab/>
        <w:t>Special Topics</w:t>
      </w:r>
      <w:r w:rsidRPr="00D2064C">
        <w:rPr>
          <w:b/>
        </w:rPr>
        <w:tab/>
      </w:r>
      <w:r w:rsidRPr="00D2064C">
        <w:rPr>
          <w:b/>
        </w:rPr>
        <w:tab/>
      </w:r>
      <w:r w:rsidRPr="00D2064C">
        <w:rPr>
          <w:b/>
        </w:rPr>
        <w:tab/>
      </w:r>
      <w:r w:rsidRPr="00D2064C">
        <w:rPr>
          <w:b/>
        </w:rPr>
        <w:tab/>
      </w:r>
      <w:r w:rsidRPr="00D2064C">
        <w:rPr>
          <w:b/>
        </w:rPr>
        <w:tab/>
      </w:r>
      <w:r w:rsidRPr="00D2064C">
        <w:rPr>
          <w:b/>
        </w:rPr>
        <w:tab/>
      </w:r>
      <w:r w:rsidRPr="00D2064C">
        <w:rPr>
          <w:b/>
        </w:rPr>
        <w:tab/>
        <w:t>[3-0]</w:t>
      </w:r>
    </w:p>
    <w:p w14:paraId="0DED4AA0" w14:textId="77777777" w:rsidR="00CC399E" w:rsidRDefault="00CC399E" w:rsidP="00CC399E">
      <w:pPr>
        <w:spacing w:after="0"/>
      </w:pPr>
      <w:r>
        <w:t xml:space="preserve">A course designed to provide an in-depth study of a specific topic; objectives are determined on a course by course basis relative to the expertise of the faculty, needs of the students or relevance to a changing professional environment. </w:t>
      </w:r>
      <w:r w:rsidRPr="008D14EF">
        <w:rPr>
          <w:b/>
        </w:rPr>
        <w:t>Prerequisite</w:t>
      </w:r>
      <w:r>
        <w:t xml:space="preserve">: </w:t>
      </w:r>
      <w:r w:rsidRPr="008D14EF">
        <w:t xml:space="preserve">Successful completion of all previous </w:t>
      </w:r>
      <w:r>
        <w:t xml:space="preserve">OTD </w:t>
      </w:r>
      <w:r w:rsidRPr="008D14EF">
        <w:t>coursework.</w:t>
      </w:r>
    </w:p>
    <w:p w14:paraId="6354A3D4" w14:textId="77777777" w:rsidR="00CC399E" w:rsidRDefault="00CC399E" w:rsidP="00CC399E">
      <w:pPr>
        <w:spacing w:after="0"/>
      </w:pPr>
    </w:p>
    <w:p w14:paraId="411DF5B3" w14:textId="77777777" w:rsidR="00CC399E" w:rsidRPr="00A02E1E" w:rsidRDefault="00CC399E" w:rsidP="00CC399E">
      <w:pPr>
        <w:spacing w:after="0"/>
        <w:rPr>
          <w:b/>
        </w:rPr>
      </w:pPr>
      <w:r w:rsidRPr="00A02E1E">
        <w:rPr>
          <w:b/>
        </w:rPr>
        <w:t>OTD</w:t>
      </w:r>
      <w:r>
        <w:rPr>
          <w:b/>
        </w:rPr>
        <w:t>E 8315</w:t>
      </w:r>
      <w:r w:rsidRPr="00A02E1E">
        <w:rPr>
          <w:b/>
        </w:rPr>
        <w:tab/>
      </w:r>
      <w:r w:rsidRPr="00A02E1E">
        <w:rPr>
          <w:b/>
        </w:rPr>
        <w:tab/>
      </w:r>
      <w:r w:rsidRPr="00A02E1E">
        <w:rPr>
          <w:b/>
        </w:rPr>
        <w:tab/>
        <w:t>Specialty Fieldwork</w:t>
      </w:r>
      <w:r w:rsidRPr="00A02E1E">
        <w:rPr>
          <w:b/>
        </w:rPr>
        <w:tab/>
      </w:r>
      <w:r w:rsidRPr="00A02E1E">
        <w:rPr>
          <w:b/>
        </w:rPr>
        <w:tab/>
      </w:r>
      <w:r w:rsidRPr="00A02E1E">
        <w:rPr>
          <w:b/>
        </w:rPr>
        <w:tab/>
      </w:r>
      <w:r w:rsidRPr="00A02E1E">
        <w:rPr>
          <w:b/>
        </w:rPr>
        <w:tab/>
      </w:r>
      <w:r w:rsidRPr="00A02E1E">
        <w:rPr>
          <w:b/>
        </w:rPr>
        <w:tab/>
      </w:r>
      <w:r w:rsidRPr="00A02E1E">
        <w:rPr>
          <w:b/>
        </w:rPr>
        <w:tab/>
        <w:t>[0-3]</w:t>
      </w:r>
    </w:p>
    <w:p w14:paraId="3567AD45" w14:textId="0E9587FF" w:rsidR="00CC399E" w:rsidRDefault="00CC399E" w:rsidP="00CC399E">
      <w:pPr>
        <w:spacing w:after="0"/>
      </w:pPr>
      <w:r>
        <w:t>This is the a</w:t>
      </w:r>
      <w:r w:rsidRPr="00D2064C">
        <w:t xml:space="preserve">pplication of occupational therapy in evaluation and treatment in optional areas of </w:t>
      </w:r>
      <w:r w:rsidR="00E23B11">
        <w:t xml:space="preserve">the </w:t>
      </w:r>
      <w:r w:rsidRPr="00D2064C">
        <w:t xml:space="preserve">student </w:t>
      </w:r>
      <w:r w:rsidR="00E23B11">
        <w:t>interest</w:t>
      </w:r>
      <w:r w:rsidRPr="00D2064C">
        <w:t xml:space="preserve"> in selected fieldwork facilities.</w:t>
      </w:r>
      <w:r>
        <w:t xml:space="preserve"> </w:t>
      </w:r>
      <w:r w:rsidRPr="008D14EF">
        <w:rPr>
          <w:b/>
        </w:rPr>
        <w:t>Prerequisite</w:t>
      </w:r>
      <w:r>
        <w:t xml:space="preserve">: </w:t>
      </w:r>
      <w:r w:rsidRPr="008D14EF">
        <w:t xml:space="preserve">Successful completion of all previous </w:t>
      </w:r>
      <w:r>
        <w:t xml:space="preserve">OTD </w:t>
      </w:r>
      <w:r w:rsidRPr="008D14EF">
        <w:t>coursework.</w:t>
      </w:r>
    </w:p>
    <w:p w14:paraId="656EF05A" w14:textId="77777777" w:rsidR="00CC399E" w:rsidRDefault="00CC399E" w:rsidP="00CC399E">
      <w:pPr>
        <w:spacing w:after="0"/>
      </w:pPr>
    </w:p>
    <w:p w14:paraId="6C07A70D" w14:textId="4E8C99EF" w:rsidR="00CC399E" w:rsidRPr="00D31703" w:rsidRDefault="00CC399E" w:rsidP="00CC399E">
      <w:pPr>
        <w:spacing w:after="0"/>
        <w:rPr>
          <w:b/>
        </w:rPr>
      </w:pPr>
      <w:r w:rsidRPr="00D31703">
        <w:rPr>
          <w:b/>
        </w:rPr>
        <w:t>OTD</w:t>
      </w:r>
      <w:r>
        <w:rPr>
          <w:b/>
        </w:rPr>
        <w:t>E 8104</w:t>
      </w:r>
      <w:r w:rsidRPr="00D31703">
        <w:rPr>
          <w:b/>
        </w:rPr>
        <w:tab/>
      </w:r>
      <w:r w:rsidRPr="00D31703">
        <w:rPr>
          <w:b/>
        </w:rPr>
        <w:tab/>
      </w:r>
      <w:r w:rsidRPr="00D31703">
        <w:rPr>
          <w:b/>
        </w:rPr>
        <w:tab/>
        <w:t>Doct</w:t>
      </w:r>
      <w:r>
        <w:rPr>
          <w:b/>
        </w:rPr>
        <w:t>oral Capstone Project</w:t>
      </w:r>
      <w:r>
        <w:rPr>
          <w:b/>
        </w:rPr>
        <w:tab/>
      </w:r>
      <w:r>
        <w:rPr>
          <w:b/>
        </w:rPr>
        <w:tab/>
      </w:r>
      <w:r>
        <w:rPr>
          <w:b/>
        </w:rPr>
        <w:tab/>
      </w:r>
      <w:r>
        <w:rPr>
          <w:b/>
        </w:rPr>
        <w:tab/>
      </w:r>
      <w:r>
        <w:rPr>
          <w:b/>
        </w:rPr>
        <w:tab/>
        <w:t>[1-0]</w:t>
      </w:r>
    </w:p>
    <w:p w14:paraId="7CA08F50" w14:textId="449AB0FE" w:rsidR="00CC399E" w:rsidRDefault="00CC399E" w:rsidP="00CC399E">
      <w:pPr>
        <w:spacing w:after="0"/>
      </w:pPr>
      <w:r>
        <w:t>T</w:t>
      </w:r>
      <w:r w:rsidRPr="007421B4">
        <w:t xml:space="preserve">he student completes a culminating project </w:t>
      </w:r>
      <w:r>
        <w:t xml:space="preserve">(while working on Doctoral Capstone Experiences) </w:t>
      </w:r>
      <w:r w:rsidRPr="007421B4">
        <w:t>that relates theo</w:t>
      </w:r>
      <w:r>
        <w:t xml:space="preserve">ry to practice and demonstrates the </w:t>
      </w:r>
      <w:r w:rsidRPr="007421B4">
        <w:t>synthesis of advanced knowledge in a practice area.</w:t>
      </w:r>
      <w:r w:rsidRPr="006E1A66">
        <w:rPr>
          <w:b/>
        </w:rPr>
        <w:t xml:space="preserve"> </w:t>
      </w:r>
      <w:r w:rsidRPr="00BB6592">
        <w:t>Student</w:t>
      </w:r>
      <w:r>
        <w:t>s</w:t>
      </w:r>
      <w:r w:rsidRPr="00BB6592">
        <w:t xml:space="preserve"> will demonstrate skills of self-direction, self-sufficiency, independence</w:t>
      </w:r>
      <w:r>
        <w:t>,</w:t>
      </w:r>
      <w:r w:rsidRPr="00BB6592">
        <w:t xml:space="preserve"> and professionalism</w:t>
      </w:r>
      <w:r>
        <w:t xml:space="preserve"> expected at the doctoral level. A final written report and oral presentation are required</w:t>
      </w:r>
      <w:r w:rsidR="00E23B11">
        <w:t xml:space="preserve"> or carried over to OTDE 8105</w:t>
      </w:r>
      <w:r>
        <w:t xml:space="preserve">. </w:t>
      </w:r>
      <w:r w:rsidR="00460117">
        <w:t>(</w:t>
      </w:r>
      <w:r w:rsidR="00FA5D3E">
        <w:t>Repeatable</w:t>
      </w:r>
      <w:r w:rsidR="00460117">
        <w:t xml:space="preserve"> with OTDE 8316)</w:t>
      </w:r>
      <w:r w:rsidR="00FA5D3E">
        <w:t xml:space="preserve">. </w:t>
      </w:r>
      <w:r w:rsidRPr="006E1A66">
        <w:rPr>
          <w:b/>
        </w:rPr>
        <w:t>Prerequisite:</w:t>
      </w:r>
      <w:r>
        <w:t xml:space="preserve"> Students must have successfully completed the Professional Program and concurrently with Doctoral Capstone Experience.</w:t>
      </w:r>
    </w:p>
    <w:p w14:paraId="36A6D7FD" w14:textId="77777777" w:rsidR="00CC399E" w:rsidRDefault="00CC399E" w:rsidP="00CC399E">
      <w:pPr>
        <w:spacing w:after="0"/>
      </w:pPr>
    </w:p>
    <w:p w14:paraId="39B8DC5A" w14:textId="02FA3CAC" w:rsidR="00CC399E" w:rsidRPr="00D31703" w:rsidRDefault="00CC399E" w:rsidP="00CC399E">
      <w:pPr>
        <w:spacing w:after="0"/>
        <w:rPr>
          <w:b/>
        </w:rPr>
      </w:pPr>
      <w:r w:rsidRPr="00D31703">
        <w:rPr>
          <w:b/>
        </w:rPr>
        <w:t>OTD</w:t>
      </w:r>
      <w:r>
        <w:rPr>
          <w:b/>
        </w:rPr>
        <w:t>E 8105</w:t>
      </w:r>
      <w:r w:rsidRPr="00D31703">
        <w:rPr>
          <w:b/>
        </w:rPr>
        <w:tab/>
      </w:r>
      <w:r w:rsidRPr="00D31703">
        <w:rPr>
          <w:b/>
        </w:rPr>
        <w:tab/>
      </w:r>
      <w:r w:rsidRPr="00D31703">
        <w:rPr>
          <w:b/>
        </w:rPr>
        <w:tab/>
        <w:t>Doct</w:t>
      </w:r>
      <w:r>
        <w:rPr>
          <w:b/>
        </w:rPr>
        <w:t xml:space="preserve">oral Capstone Project </w:t>
      </w:r>
      <w:r>
        <w:rPr>
          <w:b/>
        </w:rPr>
        <w:tab/>
      </w:r>
      <w:r>
        <w:rPr>
          <w:b/>
        </w:rPr>
        <w:tab/>
      </w:r>
      <w:r>
        <w:rPr>
          <w:b/>
        </w:rPr>
        <w:tab/>
      </w:r>
      <w:r>
        <w:rPr>
          <w:b/>
        </w:rPr>
        <w:tab/>
      </w:r>
      <w:r>
        <w:rPr>
          <w:b/>
        </w:rPr>
        <w:tab/>
        <w:t>[1-0]</w:t>
      </w:r>
    </w:p>
    <w:p w14:paraId="4CE1F51F" w14:textId="18AC290D" w:rsidR="00CC399E" w:rsidRDefault="00CC399E" w:rsidP="00CC399E">
      <w:pPr>
        <w:spacing w:after="0"/>
      </w:pPr>
      <w:r>
        <w:t>T</w:t>
      </w:r>
      <w:r w:rsidRPr="007421B4">
        <w:t xml:space="preserve">he student completes a culminating project </w:t>
      </w:r>
      <w:r>
        <w:t xml:space="preserve">(while working on Doctoral Capstone Experiences) </w:t>
      </w:r>
      <w:r w:rsidRPr="007421B4">
        <w:t>that relates theo</w:t>
      </w:r>
      <w:r>
        <w:t xml:space="preserve">ry to practice and demonstrates the </w:t>
      </w:r>
      <w:r w:rsidRPr="007421B4">
        <w:t>synthesis of advanced knowledge in a practice area.</w:t>
      </w:r>
      <w:r w:rsidRPr="006E1A66">
        <w:rPr>
          <w:b/>
        </w:rPr>
        <w:t xml:space="preserve"> </w:t>
      </w:r>
      <w:r w:rsidRPr="00BB6592">
        <w:t>Student</w:t>
      </w:r>
      <w:r>
        <w:t>s</w:t>
      </w:r>
      <w:r w:rsidRPr="00BB6592">
        <w:t xml:space="preserve"> will demonstrate skills of self-direction, self-sufficiency, independence</w:t>
      </w:r>
      <w:r>
        <w:t>,</w:t>
      </w:r>
      <w:r w:rsidRPr="00BB6592">
        <w:t xml:space="preserve"> and professionalism</w:t>
      </w:r>
      <w:r>
        <w:t xml:space="preserve"> expected at the </w:t>
      </w:r>
      <w:r>
        <w:lastRenderedPageBreak/>
        <w:t>doctoral level. A final written report and oral presentation are required.</w:t>
      </w:r>
      <w:r w:rsidR="00FA5D3E">
        <w:t xml:space="preserve"> </w:t>
      </w:r>
      <w:r w:rsidR="00460117">
        <w:t>(</w:t>
      </w:r>
      <w:r w:rsidR="00FA5D3E">
        <w:t>Repeatable with OTD</w:t>
      </w:r>
      <w:r w:rsidR="007F0DF4">
        <w:t>E</w:t>
      </w:r>
      <w:bookmarkStart w:id="16" w:name="_GoBack"/>
      <w:bookmarkEnd w:id="16"/>
      <w:r w:rsidR="00FA5D3E">
        <w:t xml:space="preserve"> 831</w:t>
      </w:r>
      <w:r w:rsidR="00460117">
        <w:t>7</w:t>
      </w:r>
      <w:r w:rsidR="00FA5D3E">
        <w:t>.</w:t>
      </w:r>
      <w:r w:rsidR="00460117">
        <w:t>)</w:t>
      </w:r>
      <w:r>
        <w:t xml:space="preserve"> </w:t>
      </w:r>
      <w:r w:rsidRPr="006E1A66">
        <w:rPr>
          <w:b/>
        </w:rPr>
        <w:t>Prerequisite:</w:t>
      </w:r>
      <w:r>
        <w:t xml:space="preserve"> Students must have successfully completed the Professional Program and concurrently with Doctoral Capstone Experience.</w:t>
      </w:r>
    </w:p>
    <w:p w14:paraId="13858EDD" w14:textId="77777777" w:rsidR="00CC399E" w:rsidRPr="00F720E6" w:rsidRDefault="00CC399E" w:rsidP="00CC399E">
      <w:pPr>
        <w:spacing w:after="0"/>
      </w:pPr>
    </w:p>
    <w:p w14:paraId="05C67DA5" w14:textId="77777777" w:rsidR="00CC399E" w:rsidRPr="00D31703" w:rsidRDefault="00CC399E" w:rsidP="00CC399E">
      <w:pPr>
        <w:spacing w:after="0"/>
        <w:rPr>
          <w:b/>
        </w:rPr>
      </w:pPr>
      <w:r w:rsidRPr="00D31703">
        <w:rPr>
          <w:b/>
        </w:rPr>
        <w:t>OTD</w:t>
      </w:r>
      <w:r>
        <w:rPr>
          <w:b/>
        </w:rPr>
        <w:t>E 8603</w:t>
      </w:r>
      <w:r w:rsidRPr="00D31703">
        <w:rPr>
          <w:b/>
        </w:rPr>
        <w:tab/>
      </w:r>
      <w:r w:rsidRPr="00D31703">
        <w:rPr>
          <w:b/>
        </w:rPr>
        <w:tab/>
      </w:r>
      <w:r w:rsidRPr="00D31703">
        <w:rPr>
          <w:b/>
        </w:rPr>
        <w:tab/>
        <w:t>Doctoral Capstone Experience</w:t>
      </w:r>
      <w:r>
        <w:rPr>
          <w:b/>
        </w:rPr>
        <w:t xml:space="preserve"> A</w:t>
      </w:r>
      <w:r w:rsidRPr="00D31703">
        <w:rPr>
          <w:b/>
        </w:rPr>
        <w:tab/>
      </w:r>
      <w:r w:rsidRPr="00D31703">
        <w:rPr>
          <w:b/>
        </w:rPr>
        <w:tab/>
      </w:r>
      <w:r w:rsidRPr="00D31703">
        <w:rPr>
          <w:b/>
        </w:rPr>
        <w:tab/>
      </w:r>
      <w:r w:rsidRPr="00D31703">
        <w:rPr>
          <w:b/>
        </w:rPr>
        <w:tab/>
        <w:t>[0-6]</w:t>
      </w:r>
    </w:p>
    <w:p w14:paraId="2ACECFC0" w14:textId="6540BB76" w:rsidR="00CC399E" w:rsidRDefault="00CC399E" w:rsidP="00CC399E">
      <w:pPr>
        <w:spacing w:after="0"/>
      </w:pPr>
      <w:r w:rsidRPr="006E1A66">
        <w:t>This experiential</w:t>
      </w:r>
      <w:r>
        <w:t>,</w:t>
      </w:r>
      <w:r w:rsidRPr="006E1A66">
        <w:t xml:space="preserve"> </w:t>
      </w:r>
      <w:r>
        <w:t xml:space="preserve">full-time </w:t>
      </w:r>
      <w:r w:rsidRPr="006E1A66">
        <w:t>course allows the doctoral student to enhance skills in advanced clinical practice, scholarship, administration, leadership, advocacy, program and policy development, education, or theory development. The field experience may occur in a traditional or non-traditional site, and the student will be expected to perform beyond that of an entry-level occupational therapist.</w:t>
      </w:r>
      <w:r>
        <w:t xml:space="preserve"> </w:t>
      </w:r>
      <w:r w:rsidRPr="006E1A66">
        <w:rPr>
          <w:b/>
        </w:rPr>
        <w:t>Prerequisite</w:t>
      </w:r>
      <w:r>
        <w:rPr>
          <w:b/>
        </w:rPr>
        <w:t xml:space="preserve">: </w:t>
      </w:r>
      <w:r>
        <w:t xml:space="preserve">Students must have successfully completed the Professional Program and concurrently with </w:t>
      </w:r>
      <w:r w:rsidR="00E23B11">
        <w:t xml:space="preserve">OTDE 8104 </w:t>
      </w:r>
      <w:r>
        <w:t>Doctoral Capstone Project.</w:t>
      </w:r>
    </w:p>
    <w:p w14:paraId="5B04C40D" w14:textId="77777777" w:rsidR="00CC399E" w:rsidRDefault="00CC399E" w:rsidP="00CC399E">
      <w:pPr>
        <w:spacing w:after="0"/>
      </w:pPr>
    </w:p>
    <w:p w14:paraId="60E2159D" w14:textId="77777777" w:rsidR="00CC399E" w:rsidRDefault="00CC399E" w:rsidP="00CC399E">
      <w:pPr>
        <w:spacing w:after="0"/>
      </w:pPr>
    </w:p>
    <w:p w14:paraId="5C6421A4" w14:textId="77777777" w:rsidR="00CC399E" w:rsidRPr="00D31703" w:rsidRDefault="00CC399E" w:rsidP="00CC399E">
      <w:pPr>
        <w:spacing w:after="0"/>
        <w:rPr>
          <w:b/>
        </w:rPr>
      </w:pPr>
      <w:r w:rsidRPr="00D31703">
        <w:rPr>
          <w:b/>
        </w:rPr>
        <w:t>OTD</w:t>
      </w:r>
      <w:r>
        <w:rPr>
          <w:b/>
        </w:rPr>
        <w:t>E 8604</w:t>
      </w:r>
      <w:r w:rsidRPr="00D31703">
        <w:rPr>
          <w:b/>
        </w:rPr>
        <w:tab/>
      </w:r>
      <w:r w:rsidRPr="00D31703">
        <w:rPr>
          <w:b/>
        </w:rPr>
        <w:tab/>
      </w:r>
      <w:r w:rsidRPr="00D31703">
        <w:rPr>
          <w:b/>
        </w:rPr>
        <w:tab/>
        <w:t>Docto</w:t>
      </w:r>
      <w:r>
        <w:rPr>
          <w:b/>
        </w:rPr>
        <w:t>ral Capstone Experience A</w:t>
      </w:r>
      <w:r>
        <w:rPr>
          <w:b/>
        </w:rPr>
        <w:tab/>
      </w:r>
      <w:r>
        <w:rPr>
          <w:b/>
        </w:rPr>
        <w:tab/>
      </w:r>
      <w:r>
        <w:rPr>
          <w:b/>
        </w:rPr>
        <w:tab/>
      </w:r>
      <w:r>
        <w:rPr>
          <w:b/>
        </w:rPr>
        <w:tab/>
        <w:t>[0-6</w:t>
      </w:r>
      <w:r w:rsidRPr="00D31703">
        <w:rPr>
          <w:b/>
        </w:rPr>
        <w:t>]</w:t>
      </w:r>
    </w:p>
    <w:p w14:paraId="086B8937" w14:textId="1083962A" w:rsidR="00CC399E" w:rsidRDefault="00CC399E" w:rsidP="00CC399E">
      <w:pPr>
        <w:spacing w:after="0"/>
      </w:pPr>
      <w:r w:rsidRPr="006E1A66">
        <w:t>This experiential</w:t>
      </w:r>
      <w:r>
        <w:t>,</w:t>
      </w:r>
      <w:r w:rsidRPr="006E1A66">
        <w:t xml:space="preserve"> </w:t>
      </w:r>
      <w:r>
        <w:t xml:space="preserve">full-time </w:t>
      </w:r>
      <w:r w:rsidRPr="006E1A66">
        <w:t>course allows the doctoral student to enhance skills in advanced clinical practice, scholarship, administration, leadership, advocacy, program and policy development, education, or theory development. The field experience may occur in a traditional or non-traditional site, and the student will be expected to perform beyond that of an entry-level occupational therapist.</w:t>
      </w:r>
      <w:r>
        <w:t xml:space="preserve"> </w:t>
      </w:r>
      <w:r w:rsidRPr="006E1A66">
        <w:rPr>
          <w:b/>
        </w:rPr>
        <w:t>Prerequisite</w:t>
      </w:r>
      <w:r>
        <w:rPr>
          <w:b/>
        </w:rPr>
        <w:t xml:space="preserve">: </w:t>
      </w:r>
      <w:r>
        <w:t>Students must have successfully completed the Professional Program and passed OTD</w:t>
      </w:r>
      <w:r w:rsidR="00E23B11">
        <w:t>E</w:t>
      </w:r>
      <w:r>
        <w:t xml:space="preserve"> 8603 and concurrently with</w:t>
      </w:r>
      <w:r w:rsidR="00E23B11">
        <w:t xml:space="preserve"> OTDE 8105</w:t>
      </w:r>
      <w:r>
        <w:t xml:space="preserve"> Doctoral Capstone Project.</w:t>
      </w:r>
    </w:p>
    <w:p w14:paraId="207BC764" w14:textId="77777777" w:rsidR="00CC399E" w:rsidRDefault="00CC399E" w:rsidP="00CC399E"/>
    <w:p w14:paraId="479D1AF3" w14:textId="77777777" w:rsidR="00CC399E" w:rsidRPr="00B260F7" w:rsidRDefault="00CC399E" w:rsidP="00CC399E">
      <w:pPr>
        <w:rPr>
          <w:b/>
        </w:rPr>
      </w:pPr>
      <w:r w:rsidRPr="00B260F7">
        <w:rPr>
          <w:b/>
        </w:rPr>
        <w:t>OTD</w:t>
      </w:r>
      <w:r>
        <w:rPr>
          <w:b/>
        </w:rPr>
        <w:t>E</w:t>
      </w:r>
      <w:r w:rsidRPr="00B260F7">
        <w:rPr>
          <w:b/>
        </w:rPr>
        <w:t xml:space="preserve"> 8316 </w:t>
      </w:r>
      <w:r w:rsidRPr="00B260F7">
        <w:rPr>
          <w:b/>
        </w:rPr>
        <w:tab/>
      </w:r>
      <w:r w:rsidRPr="00B260F7">
        <w:rPr>
          <w:b/>
        </w:rPr>
        <w:tab/>
      </w:r>
      <w:r w:rsidRPr="00B260F7">
        <w:rPr>
          <w:b/>
        </w:rPr>
        <w:tab/>
        <w:t>Doctoral Capstone Experience B</w:t>
      </w:r>
      <w:r w:rsidRPr="00B260F7">
        <w:rPr>
          <w:b/>
        </w:rPr>
        <w:tab/>
      </w:r>
      <w:r w:rsidRPr="00B260F7">
        <w:rPr>
          <w:b/>
        </w:rPr>
        <w:tab/>
      </w:r>
      <w:r w:rsidRPr="00B260F7">
        <w:rPr>
          <w:b/>
        </w:rPr>
        <w:tab/>
      </w:r>
      <w:r w:rsidRPr="00B260F7">
        <w:rPr>
          <w:b/>
        </w:rPr>
        <w:tab/>
        <w:t>[0-3]</w:t>
      </w:r>
    </w:p>
    <w:p w14:paraId="711FAB06" w14:textId="07A98C03" w:rsidR="00CC399E" w:rsidRDefault="00CC399E" w:rsidP="00CC399E">
      <w:pPr>
        <w:spacing w:after="0"/>
      </w:pPr>
      <w:r w:rsidRPr="006E1A66">
        <w:t>This experiential</w:t>
      </w:r>
      <w:r>
        <w:t>,</w:t>
      </w:r>
      <w:r w:rsidRPr="006E1A66">
        <w:t xml:space="preserve"> </w:t>
      </w:r>
      <w:r>
        <w:t xml:space="preserve">part-time </w:t>
      </w:r>
      <w:r w:rsidRPr="006E1A66">
        <w:t>course allows the doctoral student to enhance skills in advanced clinical practice, scholarship, administration, leadership, advocacy, program and policy development, education, or theory development. The field experience may occur in a traditional or non-traditional site, and the student will be expected to perform beyond that of an entry-level occupational therapist.</w:t>
      </w:r>
      <w:r>
        <w:t xml:space="preserve"> Repeatable to 6 credit hours.</w:t>
      </w:r>
      <w:r>
        <w:rPr>
          <w:b/>
        </w:rPr>
        <w:t xml:space="preserve"> </w:t>
      </w:r>
      <w:r w:rsidRPr="006E1A66">
        <w:rPr>
          <w:b/>
        </w:rPr>
        <w:t>Prerequisite:</w:t>
      </w:r>
      <w:r>
        <w:t xml:space="preserve"> Students must have successfully completed the Professional Program and concurrently with </w:t>
      </w:r>
      <w:r w:rsidR="00E23B11">
        <w:t xml:space="preserve">OTDE 8104 </w:t>
      </w:r>
      <w:r>
        <w:t xml:space="preserve">Doctoral Capstone Project. </w:t>
      </w:r>
      <w:r>
        <w:cr/>
      </w:r>
    </w:p>
    <w:p w14:paraId="66F101B5" w14:textId="77777777" w:rsidR="00CC399E" w:rsidRDefault="00CC399E" w:rsidP="00CC399E"/>
    <w:p w14:paraId="46DB78C3" w14:textId="77777777" w:rsidR="00CC399E" w:rsidRPr="00B260F7" w:rsidRDefault="00CC399E" w:rsidP="00CC399E">
      <w:pPr>
        <w:rPr>
          <w:b/>
        </w:rPr>
      </w:pPr>
      <w:r w:rsidRPr="00B260F7">
        <w:rPr>
          <w:b/>
        </w:rPr>
        <w:t>OTD</w:t>
      </w:r>
      <w:r>
        <w:rPr>
          <w:b/>
        </w:rPr>
        <w:t>E</w:t>
      </w:r>
      <w:r w:rsidRPr="00B260F7">
        <w:rPr>
          <w:b/>
        </w:rPr>
        <w:t xml:space="preserve"> 8317</w:t>
      </w:r>
      <w:r w:rsidRPr="00B260F7">
        <w:rPr>
          <w:b/>
        </w:rPr>
        <w:tab/>
      </w:r>
      <w:r w:rsidRPr="00B260F7">
        <w:rPr>
          <w:b/>
        </w:rPr>
        <w:tab/>
      </w:r>
      <w:r w:rsidRPr="00B260F7">
        <w:rPr>
          <w:b/>
        </w:rPr>
        <w:tab/>
        <w:t>Doctoral Capstone Experience B</w:t>
      </w:r>
      <w:r w:rsidRPr="00B260F7">
        <w:rPr>
          <w:b/>
        </w:rPr>
        <w:tab/>
      </w:r>
      <w:r w:rsidRPr="00B260F7">
        <w:rPr>
          <w:b/>
        </w:rPr>
        <w:tab/>
      </w:r>
      <w:r w:rsidRPr="00B260F7">
        <w:rPr>
          <w:b/>
        </w:rPr>
        <w:tab/>
      </w:r>
      <w:r w:rsidRPr="00B260F7">
        <w:rPr>
          <w:b/>
        </w:rPr>
        <w:tab/>
        <w:t>[0-3]</w:t>
      </w:r>
    </w:p>
    <w:p w14:paraId="6CB49BEA" w14:textId="159E2801" w:rsidR="00CC399E" w:rsidRDefault="00CC399E" w:rsidP="00CC399E">
      <w:pPr>
        <w:spacing w:after="0"/>
      </w:pPr>
      <w:r w:rsidRPr="006E1A66">
        <w:t>This experiential</w:t>
      </w:r>
      <w:r>
        <w:t>,</w:t>
      </w:r>
      <w:r w:rsidRPr="006E1A66">
        <w:t xml:space="preserve"> </w:t>
      </w:r>
      <w:r>
        <w:t xml:space="preserve">part-time </w:t>
      </w:r>
      <w:r w:rsidRPr="006E1A66">
        <w:t>course allows the doctoral student to enhance skills in advanced clinical practice, scholarship, administration, leadership, advocacy, program and policy development, education, or theory development. The field experience may occur in a traditional or non-traditional site, and the student will be expected to perform beyond that of an entry-level occupational therapist.</w:t>
      </w:r>
      <w:r>
        <w:t xml:space="preserve"> Repeatable to 6 credit hours.</w:t>
      </w:r>
      <w:r>
        <w:rPr>
          <w:b/>
        </w:rPr>
        <w:t xml:space="preserve"> </w:t>
      </w:r>
      <w:r w:rsidRPr="006E1A66">
        <w:rPr>
          <w:b/>
        </w:rPr>
        <w:t>Prerequisite:</w:t>
      </w:r>
      <w:r>
        <w:t xml:space="preserve"> Students must have successfully completed the Professional Program and passed OTD 8316 and concurrently with </w:t>
      </w:r>
      <w:r w:rsidR="00E23B11">
        <w:t xml:space="preserve">OTDE 8105 </w:t>
      </w:r>
      <w:r>
        <w:t xml:space="preserve">Doctoral Capstone Project. </w:t>
      </w:r>
      <w:r>
        <w:cr/>
      </w:r>
    </w:p>
    <w:sectPr w:rsidR="00CC399E" w:rsidSect="00CC399E">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tLA0MrCwtDSzNDFV0lEKTi0uzszPAykwqgUATGBw2CwAAAA="/>
  </w:docVars>
  <w:rsids>
    <w:rsidRoot w:val="00CC399E"/>
    <w:rsid w:val="003B6EC6"/>
    <w:rsid w:val="003E5308"/>
    <w:rsid w:val="004326A6"/>
    <w:rsid w:val="00460117"/>
    <w:rsid w:val="007F0DF4"/>
    <w:rsid w:val="009928C7"/>
    <w:rsid w:val="00BF2AD4"/>
    <w:rsid w:val="00CC399E"/>
    <w:rsid w:val="00D227F5"/>
    <w:rsid w:val="00E23B11"/>
    <w:rsid w:val="00FA5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2BC66"/>
  <w15:chartTrackingRefBased/>
  <w15:docId w15:val="{B4F0093F-C3DB-422B-BF00-9973C45D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9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7</Pages>
  <Words>3615</Words>
  <Characters>2060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ley Wells</dc:creator>
  <cp:keywords/>
  <dc:description/>
  <cp:lastModifiedBy>Shirley Wells</cp:lastModifiedBy>
  <cp:revision>5</cp:revision>
  <dcterms:created xsi:type="dcterms:W3CDTF">2020-11-09T18:08:00Z</dcterms:created>
  <dcterms:modified xsi:type="dcterms:W3CDTF">2020-11-23T17:00:00Z</dcterms:modified>
</cp:coreProperties>
</file>